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77ABD" w14:textId="018184B0" w:rsidR="00940AB2" w:rsidRDefault="00940AB2" w:rsidP="00C849A5">
      <w:pPr>
        <w:spacing w:line="360" w:lineRule="auto"/>
        <w:ind w:right="714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40AB2">
        <w:rPr>
          <w:rFonts w:asciiTheme="minorHAnsi" w:hAnsiTheme="minorHAnsi" w:cstheme="minorHAnsi"/>
          <w:b/>
          <w:bCs/>
          <w:color w:val="76CDD8"/>
          <w:sz w:val="24"/>
          <w:szCs w:val="24"/>
        </w:rPr>
        <w:t>Kafka Practice</w:t>
      </w:r>
    </w:p>
    <w:p w14:paraId="60CBF6A1" w14:textId="0ADB0D0D" w:rsidR="00C849A5" w:rsidRPr="00940AB2" w:rsidRDefault="00C849A5" w:rsidP="00C849A5">
      <w:pPr>
        <w:pStyle w:val="Style1"/>
      </w:pPr>
      <w:r>
        <w:t>CONTENTS</w:t>
      </w:r>
    </w:p>
    <w:p w14:paraId="3E777702" w14:textId="1BF4D09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fldChar w:fldCharType="begin"/>
      </w:r>
      <w:r>
        <w:instrText xml:space="preserve"> TOC \t "Style1,1" </w:instrText>
      </w:r>
      <w:r>
        <w:fldChar w:fldCharType="separate"/>
      </w:r>
      <w:r>
        <w:rPr>
          <w:noProof/>
        </w:rPr>
        <w:t>Notes Regarding the Practi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1D5BBA" w14:textId="05C42EF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Connect to the Kafka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954936F" w14:textId="38E86852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Creating Kafka Topics (1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CA8F13F" w14:textId="1B2A241C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Writing and Reading Kafka Topics (15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BFB9E" w14:textId="4C089A3D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Read From a Source File (15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030AE72" w14:textId="3294D0E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Write to a Destination File 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6A12149" w14:textId="19E6251B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Kafka Administration 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E86A723" w14:textId="454FCA8A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Read From a Database (MySQL)</w:t>
      </w:r>
      <w:r w:rsidRPr="00AC0C77">
        <w:rPr>
          <w:rFonts w:eastAsia="Times New Roman"/>
          <w:noProof/>
        </w:rPr>
        <w:t xml:space="preserve"> </w:t>
      </w:r>
      <w:r>
        <w:rPr>
          <w:noProof/>
        </w:rPr>
        <w:t>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EC6DDB4" w14:textId="42FA4DBA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</w:t>
      </w:r>
      <w:r w:rsidR="00C849A5">
        <w:rPr>
          <w:noProof/>
        </w:rPr>
        <w:t xml:space="preserve">g </w:t>
      </w:r>
      <w:r>
        <w:rPr>
          <w:noProof/>
        </w:rPr>
        <w:t xml:space="preserve">Kafkadrop to Monitor Kafka </w:t>
      </w:r>
      <w:r w:rsidR="009C6ABB">
        <w:rPr>
          <w:noProof/>
        </w:rPr>
        <w:t>Topics</w:t>
      </w:r>
      <w:r>
        <w:rPr>
          <w:noProof/>
        </w:rPr>
        <w:t xml:space="preserve"> (</w:t>
      </w:r>
      <w:r w:rsidR="009C6ABB">
        <w:rPr>
          <w:noProof/>
        </w:rPr>
        <w:t>Optional but Recommended</w:t>
      </w:r>
      <w:r>
        <w:rPr>
          <w:noProof/>
        </w:rPr>
        <w:t>–</w:t>
      </w:r>
      <w:r w:rsidR="009C6ABB">
        <w:rPr>
          <w:noProof/>
        </w:rPr>
        <w:t>No Points</w:t>
      </w:r>
      <w:r>
        <w:rPr>
          <w:noProof/>
        </w:rPr>
        <w:t>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5283782" w14:textId="6FB76FF5" w:rsidR="00D752C5" w:rsidRPr="00C849A5" w:rsidRDefault="00565448" w:rsidP="00C849A5">
      <w:pPr>
        <w:pStyle w:val="TOC1"/>
        <w:ind w:right="714"/>
      </w:pPr>
      <w:r>
        <w:fldChar w:fldCharType="end"/>
      </w:r>
      <w:r w:rsidR="00D752C5">
        <w:br w:type="page"/>
      </w:r>
    </w:p>
    <w:p w14:paraId="12AFCEE9" w14:textId="6613EAC8" w:rsidR="006D5BA6" w:rsidRPr="00710EB5" w:rsidRDefault="00940AB2" w:rsidP="00710EB5">
      <w:pPr>
        <w:pStyle w:val="Style1"/>
      </w:pPr>
      <w:bookmarkStart w:id="0" w:name="_Toc126916319"/>
      <w:r w:rsidRPr="00940AB2">
        <w:lastRenderedPageBreak/>
        <w:t>NOTES REGARDING THE PRACTICE</w:t>
      </w:r>
      <w:bookmarkEnd w:id="0"/>
      <w:r w:rsidRPr="00940AB2">
        <w:t xml:space="preserve"> </w:t>
      </w:r>
    </w:p>
    <w:p w14:paraId="6D662843" w14:textId="7E09A37B" w:rsidR="00940AB2" w:rsidRDefault="00940AB2" w:rsidP="00C271FB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hen you see the dollar sign in a command you need to execute, note this is just a command prompt indication. You do not need to </w:t>
      </w:r>
      <w:proofErr w:type="gramStart"/>
      <w:r w:rsidRPr="00940AB2">
        <w:rPr>
          <w:rFonts w:asciiTheme="minorHAnsi" w:hAnsiTheme="minorHAnsi" w:cstheme="minorHAnsi"/>
          <w:sz w:val="22"/>
        </w:rPr>
        <w:t>actually write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$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, as it is not part of the command. For all </w:t>
      </w:r>
      <w:r>
        <w:rPr>
          <w:rFonts w:asciiTheme="minorHAnsi" w:hAnsiTheme="minorHAnsi" w:cstheme="minorHAnsi"/>
          <w:sz w:val="22"/>
        </w:rPr>
        <w:t>the tasks</w:t>
      </w:r>
      <w:r w:rsidRPr="00940AB2">
        <w:rPr>
          <w:rFonts w:asciiTheme="minorHAnsi" w:hAnsiTheme="minorHAnsi" w:cstheme="minorHAnsi"/>
          <w:sz w:val="22"/>
        </w:rPr>
        <w:t xml:space="preserve"> below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write all the commands you used i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Practice answers document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When you complete</w:t>
      </w:r>
      <w:r>
        <w:rPr>
          <w:rFonts w:asciiTheme="minorHAnsi" w:hAnsiTheme="minorHAnsi" w:cstheme="minorHAnsi"/>
          <w:sz w:val="22"/>
        </w:rPr>
        <w:t xml:space="preserve"> it</w:t>
      </w:r>
      <w:r w:rsidRPr="00940AB2">
        <w:rPr>
          <w:rFonts w:asciiTheme="minorHAnsi" w:hAnsiTheme="minorHAnsi" w:cstheme="minorHAnsi"/>
          <w:sz w:val="22"/>
        </w:rPr>
        <w:t>, you can submit this document for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review.</w:t>
      </w:r>
    </w:p>
    <w:p w14:paraId="5FD8E702" w14:textId="77777777" w:rsidR="002811EE" w:rsidRPr="00940AB2" w:rsidRDefault="002811EE" w:rsidP="00C271FB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21C67CE5" w14:textId="7220A5A9" w:rsidR="006D5BA6" w:rsidRPr="004573DD" w:rsidRDefault="00940AB2" w:rsidP="004573DD">
      <w:pPr>
        <w:pStyle w:val="Style1"/>
      </w:pPr>
      <w:bookmarkStart w:id="1" w:name="_Toc126916320"/>
      <w:r w:rsidRPr="00940AB2">
        <w:t xml:space="preserve">CONNECT TO THE </w:t>
      </w:r>
      <w:proofErr w:type="spellStart"/>
      <w:r w:rsidRPr="00940AB2">
        <w:t>THE</w:t>
      </w:r>
      <w:proofErr w:type="spellEnd"/>
      <w:r w:rsidRPr="00940AB2">
        <w:t xml:space="preserve"> KAFKA ENVIRONMENT</w:t>
      </w:r>
      <w:bookmarkEnd w:id="1"/>
      <w:r w:rsidRPr="00940AB2">
        <w:t xml:space="preserve"> </w:t>
      </w:r>
    </w:p>
    <w:p w14:paraId="25F5582F" w14:textId="0022C656" w:rsidR="00940AB2" w:rsidRDefault="00940AB2" w:rsidP="00940AB2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the Kafka environment is up and running: </w:t>
      </w:r>
    </w:p>
    <w:p w14:paraId="5FC12A76" w14:textId="7438111C" w:rsidR="00940AB2" w:rsidRPr="00940AB2" w:rsidRDefault="00940AB2" w:rsidP="00940AB2">
      <w:pPr>
        <w:pStyle w:val="ListParagraph"/>
        <w:spacing w:after="0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docker ps -a</w:t>
      </w:r>
    </w:p>
    <w:p w14:paraId="1DBA2FFC" w14:textId="5C6F43B3" w:rsidR="006D5BA6" w:rsidRPr="00940AB2" w:rsidRDefault="00940AB2" w:rsidP="00940AB2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BASH session </w:t>
      </w:r>
      <w:r>
        <w:rPr>
          <w:rFonts w:asciiTheme="minorHAnsi" w:hAnsiTheme="minorHAnsi" w:cstheme="minorHAnsi"/>
          <w:sz w:val="22"/>
        </w:rPr>
        <w:t>in</w:t>
      </w:r>
      <w:r w:rsidRPr="00940AB2">
        <w:rPr>
          <w:rFonts w:asciiTheme="minorHAnsi" w:hAnsiTheme="minorHAnsi" w:cstheme="minorHAnsi"/>
          <w:sz w:val="22"/>
        </w:rPr>
        <w:t xml:space="preserve"> the practice environment</w:t>
      </w:r>
      <w:r>
        <w:rPr>
          <w:rFonts w:asciiTheme="minorHAnsi" w:hAnsiTheme="minorHAnsi" w:cstheme="minorHAnsi"/>
          <w:sz w:val="22"/>
        </w:rPr>
        <w:t xml:space="preserve">. </w:t>
      </w:r>
      <w:r w:rsidRPr="00940AB2">
        <w:rPr>
          <w:rFonts w:asciiTheme="minorHAnsi" w:hAnsiTheme="minorHAnsi" w:cstheme="minorHAnsi"/>
          <w:sz w:val="22"/>
        </w:rPr>
        <w:t xml:space="preserve">Be sure to include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-l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flag to load scripts</w:t>
      </w:r>
      <w:r>
        <w:rPr>
          <w:rFonts w:asciiTheme="minorHAnsi" w:hAnsiTheme="minorHAnsi" w:cstheme="minorHAnsi"/>
          <w:sz w:val="22"/>
        </w:rPr>
        <w:t>.</w:t>
      </w:r>
    </w:p>
    <w:p w14:paraId="0ACF97AA" w14:textId="1FF4D588" w:rsidR="006D5BA6" w:rsidRDefault="00940AB2" w:rsidP="00C271FB">
      <w:pPr>
        <w:spacing w:after="0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docker exec -it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/bin/bash</w:t>
      </w:r>
    </w:p>
    <w:p w14:paraId="0EB08193" w14:textId="77777777" w:rsidR="002811EE" w:rsidRPr="00940AB2" w:rsidRDefault="002811EE" w:rsidP="00C271FB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</w:p>
    <w:p w14:paraId="58FA0250" w14:textId="23032F18" w:rsidR="006D5BA6" w:rsidRPr="004573DD" w:rsidRDefault="00940AB2" w:rsidP="004573DD">
      <w:pPr>
        <w:pStyle w:val="Style1"/>
        <w:spacing w:before="0"/>
      </w:pPr>
      <w:bookmarkStart w:id="2" w:name="_Toc126916321"/>
      <w:r w:rsidRPr="00940AB2">
        <w:t>CREATING KAFKA TOPICS (10)</w:t>
      </w:r>
      <w:bookmarkEnd w:id="2"/>
      <w:r w:rsidRPr="00940AB2">
        <w:t xml:space="preserve"> </w:t>
      </w:r>
    </w:p>
    <w:p w14:paraId="0A37A1B0" w14:textId="0BE800A8" w:rsidR="006D5BA6" w:rsidRPr="00940AB2" w:rsidRDefault="00940AB2" w:rsidP="004573DD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iew the Kafka related scripts in the Kafka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Bin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directory</w:t>
      </w:r>
    </w:p>
    <w:p w14:paraId="7E6584C0" w14:textId="359EACA6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Hint: View the PATH variable contents to see the location of the directory</w:t>
      </w:r>
      <w:r>
        <w:rPr>
          <w:rFonts w:asciiTheme="minorHAnsi" w:hAnsiTheme="minorHAnsi" w:cstheme="minorHAnsi"/>
          <w:sz w:val="22"/>
        </w:rPr>
        <w:t xml:space="preserve">. </w:t>
      </w:r>
      <w:r w:rsidRPr="00940AB2">
        <w:rPr>
          <w:rFonts w:asciiTheme="minorHAnsi" w:hAnsiTheme="minorHAnsi" w:cstheme="minorHAnsi"/>
          <w:sz w:val="22"/>
        </w:rPr>
        <w:t>You should see ~25 scripts</w:t>
      </w:r>
    </w:p>
    <w:p w14:paraId="7C5EA3E5" w14:textId="186D9F32" w:rsidR="00940AB2" w:rsidRPr="00940AB2" w:rsidRDefault="00940AB2" w:rsidP="00940AB2">
      <w:pPr>
        <w:pStyle w:val="ListParagraph"/>
        <w:numPr>
          <w:ilvl w:val="0"/>
          <w:numId w:val="14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 the following:</w:t>
      </w:r>
    </w:p>
    <w:p w14:paraId="51BA1962" w14:textId="5D49EF7D" w:rsidR="00940AB2" w:rsidRPr="00C57550" w:rsidRDefault="00940AB2" w:rsidP="00C57550">
      <w:pPr>
        <w:pStyle w:val="ListParagraph"/>
        <w:numPr>
          <w:ilvl w:val="0"/>
          <w:numId w:val="15"/>
        </w:numPr>
        <w:spacing w:after="160" w:line="259" w:lineRule="auto"/>
        <w:rPr>
          <w:rFonts w:asciiTheme="minorHAnsi" w:hAnsiTheme="minorHAnsi" w:cstheme="minorHAnsi"/>
          <w:sz w:val="22"/>
        </w:rPr>
      </w:pPr>
      <w:r w:rsidRPr="00C57550">
        <w:rPr>
          <w:rFonts w:asciiTheme="minorHAnsi" w:hAnsiTheme="minorHAnsi" w:cstheme="minorHAnsi"/>
          <w:sz w:val="22"/>
        </w:rPr>
        <w:t>The value of KAFKA_HOME in your environment</w:t>
      </w:r>
    </w:p>
    <w:p w14:paraId="3218758C" w14:textId="77777777" w:rsidR="00940AB2" w:rsidRDefault="00940AB2" w:rsidP="00940AB2">
      <w:pPr>
        <w:pStyle w:val="ListParagraph"/>
        <w:numPr>
          <w:ilvl w:val="0"/>
          <w:numId w:val="15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</w:t>
      </w:r>
      <w:r w:rsidRPr="00940AB2">
        <w:rPr>
          <w:rFonts w:asciiTheme="minorHAnsi" w:hAnsiTheme="minorHAnsi" w:cstheme="minorHAnsi"/>
          <w:sz w:val="22"/>
        </w:rPr>
        <w:t xml:space="preserve"> there are any configured topics currently in Kafka</w:t>
      </w:r>
    </w:p>
    <w:p w14:paraId="7B52A17C" w14:textId="77777777" w:rsidR="00940AB2" w:rsidRDefault="00940AB2" w:rsidP="00940AB2">
      <w:pPr>
        <w:pStyle w:val="ListParagraph"/>
        <w:numPr>
          <w:ilvl w:val="0"/>
          <w:numId w:val="14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reate a new Kafka topic named </w:t>
      </w:r>
      <w:r w:rsidRPr="00940AB2">
        <w:rPr>
          <w:rFonts w:asciiTheme="minorHAnsi" w:eastAsia="Courier New" w:hAnsiTheme="minorHAnsi" w:cstheme="minorHAnsi"/>
          <w:b/>
          <w:bCs/>
          <w:sz w:val="22"/>
        </w:rPr>
        <w:t>kafka-tst-01</w:t>
      </w:r>
      <w:r w:rsidRPr="00940AB2">
        <w:rPr>
          <w:rFonts w:asciiTheme="minorHAnsi" w:hAnsiTheme="minorHAnsi" w:cstheme="minorHAnsi"/>
          <w:sz w:val="22"/>
        </w:rPr>
        <w:t>, which has one partition and runs on one node.</w:t>
      </w:r>
    </w:p>
    <w:p w14:paraId="7DD3F707" w14:textId="3C730B05" w:rsidR="00DD41E0" w:rsidRDefault="00940AB2" w:rsidP="00DD41E0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heck again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r topic was created</w:t>
      </w:r>
      <w:r w:rsidR="00DD41E0">
        <w:rPr>
          <w:rFonts w:asciiTheme="minorHAnsi" w:hAnsiTheme="minorHAnsi" w:cstheme="minorHAnsi"/>
          <w:sz w:val="22"/>
        </w:rPr>
        <w:t>.</w:t>
      </w:r>
    </w:p>
    <w:p w14:paraId="247A9F8D" w14:textId="77777777" w:rsidR="002811EE" w:rsidRPr="002811EE" w:rsidRDefault="002811EE" w:rsidP="002811EE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1B48FF6C" w14:textId="60BBFED2" w:rsidR="00DD41E0" w:rsidRPr="004573DD" w:rsidRDefault="00DD41E0" w:rsidP="004573DD">
      <w:pPr>
        <w:pStyle w:val="Style1"/>
      </w:pPr>
      <w:bookmarkStart w:id="3" w:name="_Toc126916322"/>
      <w:r w:rsidRPr="00940AB2">
        <w:t>WRITING AND READING KAFKA TOPICS (15)</w:t>
      </w:r>
      <w:bookmarkEnd w:id="3"/>
      <w:r w:rsidRPr="00940AB2">
        <w:t xml:space="preserve"> </w:t>
      </w:r>
    </w:p>
    <w:p w14:paraId="1D4E0C7C" w14:textId="77777777" w:rsidR="00304D25" w:rsidRPr="001A7FFE" w:rsidRDefault="00304D25" w:rsidP="001A7FFE">
      <w:pPr>
        <w:pStyle w:val="ListParagraph"/>
        <w:numPr>
          <w:ilvl w:val="0"/>
          <w:numId w:val="3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1A7FFE">
        <w:rPr>
          <w:rFonts w:asciiTheme="minorHAnsi" w:hAnsiTheme="minorHAnsi" w:cstheme="minorHAnsi"/>
          <w:sz w:val="22"/>
        </w:rPr>
        <w:t>Write a command which reads data from a Kafka topic and writes it to the standard output. Think, which script should you use for this task?</w:t>
      </w:r>
    </w:p>
    <w:p w14:paraId="6428A502" w14:textId="16545A11" w:rsidR="00304D25" w:rsidRDefault="00304D25" w:rsidP="001A7FFE">
      <w:pPr>
        <w:spacing w:after="0" w:line="360" w:lineRule="auto"/>
        <w:ind w:right="729" w:firstLine="35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</w:t>
      </w:r>
      <w:r>
        <w:rPr>
          <w:rFonts w:asciiTheme="minorHAnsi" w:hAnsiTheme="minorHAnsi" w:cstheme="minorHAnsi"/>
          <w:sz w:val="22"/>
        </w:rPr>
        <w:t>Y</w:t>
      </w:r>
      <w:r w:rsidRPr="00940AB2">
        <w:rPr>
          <w:rFonts w:asciiTheme="minorHAnsi" w:hAnsiTheme="minorHAnsi" w:cstheme="minorHAnsi"/>
          <w:sz w:val="22"/>
        </w:rPr>
        <w:t xml:space="preserve">our screen should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hang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waiting for incoming messages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You can always break using </w:t>
      </w:r>
      <w:proofErr w:type="spellStart"/>
      <w:r w:rsidRPr="00940AB2">
        <w:rPr>
          <w:rFonts w:asciiTheme="minorHAnsi" w:hAnsiTheme="minorHAnsi" w:cstheme="minorHAnsi"/>
          <w:sz w:val="22"/>
        </w:rPr>
        <w:t>Ctrl+c</w:t>
      </w:r>
      <w:proofErr w:type="spellEnd"/>
      <w:r w:rsidRPr="00940AB2">
        <w:rPr>
          <w:rFonts w:asciiTheme="minorHAnsi" w:hAnsiTheme="minorHAnsi" w:cstheme="minorHAnsi"/>
          <w:sz w:val="22"/>
        </w:rPr>
        <w:t>, but do not do this yet.</w:t>
      </w:r>
    </w:p>
    <w:p w14:paraId="064F382A" w14:textId="77777777" w:rsidR="001A7FFE" w:rsidRDefault="001A7FFE" w:rsidP="001A7FFE">
      <w:pPr>
        <w:pStyle w:val="ListParagraph"/>
        <w:numPr>
          <w:ilvl w:val="0"/>
          <w:numId w:val="16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second terminal window and connect to the Docker there </w:t>
      </w:r>
      <w:r>
        <w:rPr>
          <w:rFonts w:asciiTheme="minorHAnsi" w:hAnsiTheme="minorHAnsi" w:cstheme="minorHAnsi"/>
          <w:sz w:val="22"/>
        </w:rPr>
        <w:t>too</w:t>
      </w:r>
      <w:r w:rsidRPr="00940AB2">
        <w:rPr>
          <w:rFonts w:asciiTheme="minorHAnsi" w:hAnsiTheme="minorHAnsi" w:cstheme="minorHAnsi"/>
          <w:sz w:val="22"/>
        </w:rPr>
        <w:t>.</w:t>
      </w:r>
    </w:p>
    <w:p w14:paraId="282A4F18" w14:textId="77777777" w:rsidR="001A7FFE" w:rsidRDefault="001A7FFE" w:rsidP="001A7FFE">
      <w:pPr>
        <w:pStyle w:val="ListParagraph"/>
        <w:numPr>
          <w:ilvl w:val="0"/>
          <w:numId w:val="16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rite a command which reads data from the </w:t>
      </w:r>
      <w:r w:rsidRPr="00940AB2">
        <w:rPr>
          <w:rFonts w:asciiTheme="minorHAnsi" w:hAnsiTheme="minorHAnsi" w:cstheme="minorHAnsi"/>
          <w:sz w:val="22"/>
          <w:u w:color="000000"/>
        </w:rPr>
        <w:t>standard input</w:t>
      </w:r>
      <w:r>
        <w:rPr>
          <w:rFonts w:asciiTheme="minorHAnsi" w:hAnsiTheme="minorHAnsi" w:cstheme="minorHAnsi"/>
          <w:sz w:val="22"/>
          <w:u w:color="000000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and writes it to your Kafka topic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Think</w:t>
      </w:r>
      <w:r>
        <w:rPr>
          <w:rFonts w:asciiTheme="minorHAnsi" w:hAnsiTheme="minorHAnsi" w:cstheme="minorHAnsi"/>
          <w:sz w:val="22"/>
        </w:rPr>
        <w:t>, w</w:t>
      </w:r>
      <w:r w:rsidRPr="00940AB2">
        <w:rPr>
          <w:rFonts w:asciiTheme="minorHAnsi" w:hAnsiTheme="minorHAnsi" w:cstheme="minorHAnsi"/>
          <w:sz w:val="22"/>
        </w:rPr>
        <w:t>hich script should you use for this task?</w:t>
      </w:r>
    </w:p>
    <w:p w14:paraId="7A290928" w14:textId="77777777" w:rsidR="001A7FFE" w:rsidRPr="00940AB2" w:rsidRDefault="001A7FFE" w:rsidP="001A7FFE">
      <w:pPr>
        <w:spacing w:after="0" w:line="360" w:lineRule="auto"/>
        <w:ind w:left="360"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</w:t>
      </w:r>
      <w:r>
        <w:rPr>
          <w:rFonts w:asciiTheme="minorHAnsi" w:hAnsiTheme="minorHAnsi" w:cstheme="minorHAnsi"/>
          <w:sz w:val="22"/>
        </w:rPr>
        <w:t>Y</w:t>
      </w:r>
      <w:r w:rsidRPr="00940AB2">
        <w:rPr>
          <w:rFonts w:asciiTheme="minorHAnsi" w:hAnsiTheme="minorHAnsi" w:cstheme="minorHAnsi"/>
          <w:sz w:val="22"/>
        </w:rPr>
        <w:t xml:space="preserve">ou should get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&gt;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prompt, waiting for you to enter your text.</w:t>
      </w:r>
    </w:p>
    <w:p w14:paraId="135141A3" w14:textId="77777777" w:rsidR="001A7FFE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rite the text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eastAsia="Courier New" w:hAnsiTheme="minorHAnsi" w:cstheme="minorHAnsi"/>
          <w:sz w:val="22"/>
        </w:rPr>
        <w:t>Hello world! This is Kafka!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in the producer side (standard input, Session 2)</w:t>
      </w:r>
    </w:p>
    <w:p w14:paraId="2F4FD8AB" w14:textId="77777777" w:rsidR="001A7FFE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 the consumer receives</w:t>
      </w:r>
      <w:r w:rsidRPr="00940AB2">
        <w:rPr>
          <w:rFonts w:asciiTheme="minorHAnsi" w:hAnsiTheme="minorHAnsi" w:cstheme="minorHAnsi"/>
          <w:sz w:val="22"/>
        </w:rPr>
        <w:t xml:space="preserve"> the messages (Standard output, Session 1).</w:t>
      </w:r>
    </w:p>
    <w:p w14:paraId="2537D26B" w14:textId="77777777" w:rsidR="001A7FFE" w:rsidRPr="00940AB2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 xml:space="preserve">Produce a few more messages: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Event 1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,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Event 2</w:t>
      </w:r>
      <w:proofErr w:type="gramStart"/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..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and see how they are consumed.</w:t>
      </w:r>
      <w:r>
        <w:rPr>
          <w:rFonts w:asciiTheme="minorHAnsi" w:hAnsiTheme="minorHAnsi" w:cstheme="minorHAnsi"/>
          <w:sz w:val="22"/>
        </w:rPr>
        <w:t xml:space="preserve"> Think if you c</w:t>
      </w:r>
      <w:r w:rsidRPr="00940AB2">
        <w:rPr>
          <w:rFonts w:asciiTheme="minorHAnsi" w:hAnsiTheme="minorHAnsi" w:cstheme="minorHAnsi"/>
          <w:sz w:val="22"/>
        </w:rPr>
        <w:t>an have another producer writing to the same topic</w:t>
      </w:r>
      <w:r>
        <w:rPr>
          <w:rFonts w:asciiTheme="minorHAnsi" w:hAnsiTheme="minorHAnsi" w:cstheme="minorHAnsi"/>
          <w:sz w:val="22"/>
        </w:rPr>
        <w:t>.</w:t>
      </w:r>
    </w:p>
    <w:p w14:paraId="6990127C" w14:textId="77777777" w:rsidR="001A7FFE" w:rsidRDefault="001A7FFE" w:rsidP="001A7FFE">
      <w:pPr>
        <w:pStyle w:val="ListParagraph"/>
        <w:numPr>
          <w:ilvl w:val="0"/>
          <w:numId w:val="18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if </w:t>
      </w:r>
      <w:r w:rsidRPr="00940AB2">
        <w:rPr>
          <w:rFonts w:asciiTheme="minorHAnsi" w:hAnsiTheme="minorHAnsi" w:cstheme="minorHAnsi"/>
          <w:sz w:val="22"/>
        </w:rPr>
        <w:t>your assumption</w:t>
      </w:r>
      <w:r>
        <w:rPr>
          <w:rFonts w:asciiTheme="minorHAnsi" w:hAnsiTheme="minorHAnsi" w:cstheme="minorHAnsi"/>
          <w:sz w:val="22"/>
        </w:rPr>
        <w:t xml:space="preserve"> is correct: </w:t>
      </w:r>
      <w:r w:rsidRPr="00940AB2">
        <w:rPr>
          <w:rFonts w:asciiTheme="minorHAnsi" w:hAnsiTheme="minorHAnsi" w:cstheme="minorHAnsi"/>
          <w:sz w:val="22"/>
        </w:rPr>
        <w:t xml:space="preserve">Ope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third session and create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second producer writing to the same topic.</w:t>
      </w:r>
    </w:p>
    <w:p w14:paraId="3AC70019" w14:textId="0BF37C37" w:rsidR="00DD7323" w:rsidRPr="00DD7323" w:rsidRDefault="001A7FFE" w:rsidP="00DD7323">
      <w:pPr>
        <w:pStyle w:val="ListParagraph"/>
        <w:numPr>
          <w:ilvl w:val="0"/>
          <w:numId w:val="18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Produce some event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they are consumed by the consumer session</w:t>
      </w:r>
      <w:r w:rsidR="00DD7323">
        <w:rPr>
          <w:rFonts w:asciiTheme="minorHAnsi" w:hAnsiTheme="minorHAnsi" w:cstheme="minorHAnsi"/>
          <w:sz w:val="22"/>
        </w:rPr>
        <w:t>.</w:t>
      </w:r>
    </w:p>
    <w:p w14:paraId="7F5B9193" w14:textId="77777777" w:rsidR="00DD7323" w:rsidRPr="00DD7323" w:rsidRDefault="00DD7323" w:rsidP="00DD7323">
      <w:pPr>
        <w:pStyle w:val="ListParagraph"/>
        <w:numPr>
          <w:ilvl w:val="0"/>
          <w:numId w:val="35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DD7323">
        <w:rPr>
          <w:rFonts w:asciiTheme="minorHAnsi" w:hAnsiTheme="minorHAnsi" w:cstheme="minorHAnsi"/>
          <w:sz w:val="22"/>
        </w:rPr>
        <w:t>Think if you can have another consumer reading from the same topic.</w:t>
      </w:r>
    </w:p>
    <w:p w14:paraId="76ECB414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 </w:t>
      </w:r>
      <w:r>
        <w:rPr>
          <w:rFonts w:asciiTheme="minorHAnsi" w:hAnsiTheme="minorHAnsi" w:cstheme="minorHAnsi"/>
          <w:sz w:val="22"/>
        </w:rPr>
        <w:t xml:space="preserve">is correct: </w:t>
      </w:r>
      <w:r w:rsidRPr="00940AB2">
        <w:rPr>
          <w:rFonts w:asciiTheme="minorHAnsi" w:hAnsiTheme="minorHAnsi" w:cstheme="minorHAnsi"/>
          <w:sz w:val="22"/>
        </w:rPr>
        <w:t xml:space="preserve">Ope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4th session and create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second consumer reading from the same topic.</w:t>
      </w:r>
    </w:p>
    <w:p w14:paraId="71C550E2" w14:textId="77777777" w:rsidR="00DD7323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Answer the questions: Which consumer will now receive new events? Just one of them? </w:t>
      </w:r>
      <w:proofErr w:type="gramStart"/>
      <w:r w:rsidRPr="00940AB2">
        <w:rPr>
          <w:rFonts w:asciiTheme="minorHAnsi" w:hAnsiTheme="minorHAnsi" w:cstheme="minorHAnsi"/>
          <w:sz w:val="22"/>
        </w:rPr>
        <w:t>Both of them</w:t>
      </w:r>
      <w:proofErr w:type="gramEnd"/>
      <w:r w:rsidRPr="00940AB2">
        <w:rPr>
          <w:rFonts w:asciiTheme="minorHAnsi" w:hAnsiTheme="minorHAnsi" w:cstheme="minorHAnsi"/>
          <w:sz w:val="22"/>
        </w:rPr>
        <w:t>? Round robin?</w:t>
      </w:r>
    </w:p>
    <w:p w14:paraId="39BCE46A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Produce an event and </w:t>
      </w: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</w:t>
      </w:r>
      <w:r>
        <w:rPr>
          <w:rFonts w:asciiTheme="minorHAnsi" w:hAnsiTheme="minorHAnsi" w:cstheme="minorHAnsi"/>
          <w:sz w:val="22"/>
        </w:rPr>
        <w:t xml:space="preserve"> is correct</w:t>
      </w:r>
      <w:r w:rsidRPr="00940AB2">
        <w:rPr>
          <w:rFonts w:asciiTheme="minorHAnsi" w:hAnsiTheme="minorHAnsi" w:cstheme="minorHAnsi"/>
          <w:sz w:val="22"/>
        </w:rPr>
        <w:t>.</w:t>
      </w:r>
    </w:p>
    <w:p w14:paraId="1E938928" w14:textId="77777777" w:rsidR="00DD7323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Think if you can create a new consumer that will read all events generated since the beginning of the topic</w:t>
      </w:r>
      <w:r>
        <w:rPr>
          <w:rFonts w:asciiTheme="minorHAnsi" w:hAnsiTheme="minorHAnsi" w:cstheme="minorHAnsi"/>
          <w:sz w:val="22"/>
        </w:rPr>
        <w:t>.</w:t>
      </w:r>
    </w:p>
    <w:p w14:paraId="1D01846C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reate such a consumer and </w:t>
      </w: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</w:t>
      </w:r>
      <w:r>
        <w:rPr>
          <w:rFonts w:asciiTheme="minorHAnsi" w:hAnsiTheme="minorHAnsi" w:cstheme="minorHAnsi"/>
          <w:sz w:val="22"/>
        </w:rPr>
        <w:t xml:space="preserve"> is correct.</w:t>
      </w:r>
    </w:p>
    <w:p w14:paraId="5E41E23F" w14:textId="77777777" w:rsidR="00DD7323" w:rsidRPr="00940AB2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Delete the Kafka topic you created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You should get the message: </w:t>
      </w:r>
      <w:r w:rsidRPr="00940AB2">
        <w:rPr>
          <w:rFonts w:asciiTheme="minorHAnsi" w:eastAsia="Courier New" w:hAnsiTheme="minorHAnsi" w:cstheme="minorHAnsi"/>
          <w:sz w:val="22"/>
        </w:rPr>
        <w:t>"Topic kafka-tst-01 is marked for deletion..."</w:t>
      </w:r>
    </w:p>
    <w:p w14:paraId="209181E0" w14:textId="77777777" w:rsidR="00DD7323" w:rsidRDefault="00DD7323" w:rsidP="00DD7323">
      <w:pPr>
        <w:pStyle w:val="ListParagraph"/>
        <w:numPr>
          <w:ilvl w:val="0"/>
          <w:numId w:val="1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the topic was deleted.</w:t>
      </w:r>
    </w:p>
    <w:p w14:paraId="556C29B8" w14:textId="42917EDD" w:rsidR="003A5C81" w:rsidRDefault="00DD7323" w:rsidP="003A5C81">
      <w:pPr>
        <w:pStyle w:val="ListParagraph"/>
        <w:spacing w:after="0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This can take a few minute</w:t>
      </w:r>
      <w:r>
        <w:rPr>
          <w:rFonts w:asciiTheme="minorHAnsi" w:hAnsiTheme="minorHAnsi" w:cstheme="minorHAnsi"/>
          <w:sz w:val="22"/>
        </w:rPr>
        <w:t>s</w:t>
      </w:r>
      <w:r w:rsidR="003A5C81">
        <w:rPr>
          <w:rFonts w:asciiTheme="minorHAnsi" w:hAnsiTheme="minorHAnsi" w:cstheme="minorHAnsi"/>
          <w:sz w:val="22"/>
        </w:rPr>
        <w:t>.</w:t>
      </w:r>
    </w:p>
    <w:p w14:paraId="62BCB01C" w14:textId="77777777" w:rsidR="002811EE" w:rsidRPr="003A5C81" w:rsidRDefault="002811EE" w:rsidP="003A5C81">
      <w:pPr>
        <w:pStyle w:val="ListParagraph"/>
        <w:spacing w:after="0" w:line="360" w:lineRule="auto"/>
        <w:ind w:right="729" w:firstLine="0"/>
        <w:rPr>
          <w:rFonts w:asciiTheme="minorHAnsi" w:hAnsiTheme="minorHAnsi" w:cstheme="minorHAnsi"/>
          <w:sz w:val="22"/>
        </w:rPr>
      </w:pPr>
    </w:p>
    <w:p w14:paraId="56150967" w14:textId="77777777" w:rsidR="003A5C81" w:rsidRPr="00940AB2" w:rsidRDefault="003A5C81" w:rsidP="003A5C81">
      <w:pPr>
        <w:pStyle w:val="Style1"/>
      </w:pPr>
      <w:bookmarkStart w:id="4" w:name="_Toc126916323"/>
      <w:r w:rsidRPr="00940AB2">
        <w:t>USING KAFKA CONNECT TO READ FROM A SOURCE FILE (15)</w:t>
      </w:r>
      <w:bookmarkEnd w:id="4"/>
      <w:r w:rsidRPr="00940AB2">
        <w:t xml:space="preserve"> </w:t>
      </w:r>
    </w:p>
    <w:p w14:paraId="00168C2A" w14:textId="77777777" w:rsidR="003A5C81" w:rsidRPr="00940AB2" w:rsidRDefault="003A5C81" w:rsidP="003A5C81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reate the following directories in the system for using them in the Kafka practice: </w:t>
      </w:r>
    </w:p>
    <w:p w14:paraId="7C0BCF44" w14:textId="77777777" w:rsidR="003A5C81" w:rsidRPr="00940AB2" w:rsidRDefault="003A5C81" w:rsidP="003A5C81">
      <w:pPr>
        <w:spacing w:after="0" w:line="360" w:lineRule="auto"/>
        <w:ind w:left="0" w:right="729" w:firstLine="720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kdir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p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{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confFiles,srcFiles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,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}</w:t>
      </w:r>
    </w:p>
    <w:p w14:paraId="6C1B63C1" w14:textId="77777777" w:rsidR="003A5C81" w:rsidRDefault="003A5C81" w:rsidP="003A5C81">
      <w:pPr>
        <w:pStyle w:val="ListParagraph"/>
        <w:numPr>
          <w:ilvl w:val="0"/>
          <w:numId w:val="21"/>
        </w:numPr>
        <w:spacing w:after="38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the directories were created:</w:t>
      </w:r>
    </w:p>
    <w:p w14:paraId="25FE5336" w14:textId="1C8FB2C9" w:rsidR="003A5C81" w:rsidRPr="003A5C81" w:rsidRDefault="003A5C81" w:rsidP="003A5C81">
      <w:pPr>
        <w:pStyle w:val="ListParagraph"/>
        <w:spacing w:after="383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ls -l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</w:p>
    <w:p w14:paraId="28CB1370" w14:textId="77777777" w:rsidR="003A5C81" w:rsidRDefault="003A5C81" w:rsidP="003A5C81">
      <w:pPr>
        <w:pStyle w:val="ListParagraph"/>
        <w:numPr>
          <w:ilvl w:val="0"/>
          <w:numId w:val="21"/>
        </w:numPr>
        <w:spacing w:after="38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</w:t>
      </w:r>
      <w:r>
        <w:rPr>
          <w:rFonts w:asciiTheme="minorHAnsi" w:hAnsiTheme="minorHAnsi" w:cstheme="minorHAnsi"/>
          <w:sz w:val="22"/>
        </w:rPr>
        <w:t xml:space="preserve"> the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VI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editor to create a file name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proofErr w:type="gramEnd"/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in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directory, with the following contents</w:t>
      </w:r>
      <w:r>
        <w:rPr>
          <w:rFonts w:asciiTheme="minorHAnsi" w:hAnsiTheme="minorHAnsi" w:cstheme="minorHAnsi"/>
          <w:sz w:val="22"/>
        </w:rPr>
        <w:t>:</w:t>
      </w:r>
    </w:p>
    <w:p w14:paraId="11B57AD8" w14:textId="77777777" w:rsidR="003A5C81" w:rsidRPr="00940AB2" w:rsidRDefault="003A5C81" w:rsidP="003A5C81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7A366B0F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-------------------------------------------------- #Content of 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4B6204E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2A01FB92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A logical name for your task name=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-file-source-task </w:t>
      </w:r>
    </w:p>
    <w:p w14:paraId="291CE276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Class of connector to us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nector.clas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54289B36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Number of parallel tasks to launch – Provides scalability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34D7585C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lastRenderedPageBreak/>
        <w:t>#Local file to monitor for new events file=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446590EC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Topic to publish data to topic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hAnsiTheme="minorHAnsi" w:cstheme="minorHAnsi"/>
          <w:sz w:val="22"/>
        </w:rPr>
        <w:t xml:space="preserve">  </w:t>
      </w:r>
    </w:p>
    <w:p w14:paraId="49F3E111" w14:textId="65276F0F" w:rsidR="002811EE" w:rsidRPr="002811EE" w:rsidRDefault="003A5C81" w:rsidP="002811EE">
      <w:pPr>
        <w:pStyle w:val="ListParagraph"/>
        <w:numPr>
          <w:ilvl w:val="0"/>
          <w:numId w:val="20"/>
        </w:numPr>
        <w:spacing w:after="45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Exit and save the file (ESC </w:t>
      </w:r>
      <w:proofErr w:type="gramStart"/>
      <w:r w:rsidRPr="00940AB2">
        <w:rPr>
          <w:rFonts w:asciiTheme="minorHAnsi" w:hAnsiTheme="minorHAnsi" w:cstheme="minorHAnsi"/>
          <w:sz w:val="22"/>
        </w:rPr>
        <w:t>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>)</w:t>
      </w:r>
    </w:p>
    <w:p w14:paraId="2C0E13CE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Insert a few records to the source file using the following script:</w:t>
      </w:r>
    </w:p>
    <w:p w14:paraId="331A9C61" w14:textId="77777777" w:rsidR="002811EE" w:rsidRPr="00940AB2" w:rsidRDefault="002811EE" w:rsidP="002811EE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$ sleep 1 </w:t>
      </w:r>
    </w:p>
    <w:p w14:paraId="1EEE0736" w14:textId="77777777" w:rsidR="002811EE" w:rsidRPr="00940AB2" w:rsidRDefault="002811EE" w:rsidP="002811EE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$ sleep 1 </w:t>
      </w:r>
    </w:p>
    <w:p w14:paraId="2C977185" w14:textId="77777777" w:rsidR="002811EE" w:rsidRPr="00940AB2" w:rsidRDefault="002811EE" w:rsidP="002811EE">
      <w:pPr>
        <w:spacing w:after="0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48EAB90F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erify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contents of the source file you created</w:t>
      </w:r>
    </w:p>
    <w:p w14:paraId="6FCA41B3" w14:textId="77777777" w:rsidR="002811EE" w:rsidRPr="00940AB2" w:rsidRDefault="002811EE" w:rsidP="002811EE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sourceFile.log</w:t>
      </w:r>
    </w:p>
    <w:p w14:paraId="3D475448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required parameters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to read the</w:t>
      </w:r>
      <w:r>
        <w:rPr>
          <w:rFonts w:asciiTheme="minorHAnsi" w:hAnsiTheme="minorHAnsi" w:cstheme="minorHAnsi"/>
          <w:sz w:val="22"/>
        </w:rPr>
        <w:t xml:space="preserve"> created</w:t>
      </w:r>
      <w:r w:rsidRPr="00940AB2">
        <w:rPr>
          <w:rFonts w:asciiTheme="minorHAnsi" w:hAnsiTheme="minorHAnsi" w:cstheme="minorHAnsi"/>
          <w:sz w:val="22"/>
        </w:rPr>
        <w:t xml:space="preserve"> source file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7479297E" w14:textId="77777777" w:rsidR="002811EE" w:rsidRPr="00940AB2" w:rsidRDefault="002811EE" w:rsidP="002811EE">
      <w:pPr>
        <w:spacing w:after="18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 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 xml:space="preserve"> task,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only read from a file (source)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and </w:t>
      </w:r>
      <w:r>
        <w:rPr>
          <w:rFonts w:asciiTheme="minorHAnsi" w:hAnsiTheme="minorHAnsi" w:cstheme="minorHAnsi"/>
          <w:sz w:val="22"/>
        </w:rPr>
        <w:t xml:space="preserve">do </w:t>
      </w:r>
      <w:r w:rsidRPr="00940AB2">
        <w:rPr>
          <w:rFonts w:asciiTheme="minorHAnsi" w:hAnsiTheme="minorHAnsi" w:cstheme="minorHAnsi"/>
          <w:sz w:val="22"/>
          <w:u w:color="000000"/>
        </w:rPr>
        <w:t>not</w:t>
      </w:r>
      <w:r w:rsidRPr="00940AB2">
        <w:rPr>
          <w:rFonts w:asciiTheme="minorHAnsi" w:hAnsiTheme="minorHAnsi" w:cstheme="minorHAnsi"/>
          <w:sz w:val="22"/>
        </w:rPr>
        <w:t xml:space="preserve">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 file (sink). So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address only the relevant parameters.</w:t>
      </w:r>
    </w:p>
    <w:p w14:paraId="723E18D0" w14:textId="29537977" w:rsidR="002811EE" w:rsidRPr="002811EE" w:rsidRDefault="002811EE" w:rsidP="002811EE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You can ignore any messages you receive when running the script, as it throws a lot of WARNING and INFO messages. </w:t>
      </w: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</w:t>
      </w:r>
      <w:r>
        <w:rPr>
          <w:rFonts w:asciiTheme="minorHAnsi" w:hAnsiTheme="minorHAnsi" w:cstheme="minorHAnsi"/>
          <w:sz w:val="22"/>
        </w:rPr>
        <w:t>everything</w:t>
      </w:r>
      <w:r w:rsidRPr="00940AB2">
        <w:rPr>
          <w:rFonts w:asciiTheme="minorHAnsi" w:hAnsiTheme="minorHAnsi" w:cstheme="minorHAnsi"/>
          <w:sz w:val="22"/>
        </w:rPr>
        <w:t xml:space="preserve"> is </w:t>
      </w:r>
      <w:r>
        <w:rPr>
          <w:rFonts w:asciiTheme="minorHAnsi" w:hAnsiTheme="minorHAnsi" w:cstheme="minorHAnsi"/>
          <w:sz w:val="22"/>
        </w:rPr>
        <w:t>fine</w:t>
      </w:r>
      <w:r w:rsidRPr="00940AB2">
        <w:rPr>
          <w:rFonts w:asciiTheme="minorHAnsi" w:hAnsiTheme="minorHAnsi" w:cstheme="minorHAnsi"/>
          <w:sz w:val="22"/>
        </w:rPr>
        <w:t>.</w:t>
      </w:r>
    </w:p>
    <w:p w14:paraId="534AD9CC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a consumer that reads data from the topic you are using and write them to the screen.</w:t>
      </w:r>
    </w:p>
    <w:p w14:paraId="79925939" w14:textId="77777777" w:rsidR="002811EE" w:rsidRPr="00940AB2" w:rsidRDefault="002811EE" w:rsidP="002811EE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Specify a flag to </w:t>
      </w: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you get all messages from the beginning of the queue</w:t>
      </w:r>
      <w:r>
        <w:rPr>
          <w:rFonts w:asciiTheme="minorHAnsi" w:hAnsiTheme="minorHAnsi" w:cstheme="minorHAnsi"/>
          <w:sz w:val="22"/>
        </w:rPr>
        <w:t xml:space="preserve"> (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7E75D20B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Write a few more messages to the file source:</w:t>
      </w:r>
    </w:p>
    <w:p w14:paraId="0907F765" w14:textId="77777777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$ sleep 1 </w:t>
      </w:r>
    </w:p>
    <w:p w14:paraId="11AA99DD" w14:textId="77777777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58DD614A" w14:textId="77777777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$ sleep 1 </w:t>
      </w:r>
    </w:p>
    <w:p w14:paraId="3FEA41F4" w14:textId="77777777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18F100F7" w14:textId="77777777" w:rsidR="002811EE" w:rsidRPr="00940AB2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Make sure you received them on the consumer</w:t>
      </w:r>
      <w:r>
        <w:rPr>
          <w:rFonts w:asciiTheme="minorHAnsi" w:hAnsiTheme="minorHAnsi" w:cstheme="minorHAnsi"/>
          <w:sz w:val="22"/>
        </w:rPr>
        <w:t>'s</w:t>
      </w:r>
      <w:r w:rsidRPr="00940AB2">
        <w:rPr>
          <w:rFonts w:asciiTheme="minorHAnsi" w:hAnsiTheme="minorHAnsi" w:cstheme="minorHAnsi"/>
          <w:sz w:val="22"/>
        </w:rPr>
        <w:t xml:space="preserve"> side.</w:t>
      </w:r>
    </w:p>
    <w:p w14:paraId="70BEB69B" w14:textId="77777777" w:rsidR="002811EE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 see the topic you specified.</w:t>
      </w:r>
    </w:p>
    <w:p w14:paraId="5F703EF5" w14:textId="25215548" w:rsidR="002811EE" w:rsidRPr="002811EE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  <w:sectPr w:rsidR="002811EE" w:rsidRPr="002811EE" w:rsidSect="00D752C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2384" w:right="15" w:bottom="1170" w:left="711" w:header="720" w:footer="20" w:gutter="0"/>
          <w:cols w:space="720"/>
          <w:titlePg/>
        </w:sectPr>
      </w:pPr>
      <w:r w:rsidRPr="00940AB2">
        <w:rPr>
          <w:rFonts w:asciiTheme="minorHAnsi" w:hAnsiTheme="minorHAnsi" w:cstheme="minorHAnsi"/>
          <w:sz w:val="22"/>
        </w:rPr>
        <w:t xml:space="preserve">Stop both processes (producer and consumer) but </w:t>
      </w:r>
      <w:r w:rsidRPr="00940AB2">
        <w:rPr>
          <w:rFonts w:asciiTheme="minorHAnsi" w:hAnsiTheme="minorHAnsi" w:cstheme="minorHAnsi"/>
          <w:sz w:val="22"/>
          <w:u w:val="single" w:color="000000"/>
        </w:rPr>
        <w:t>do not</w:t>
      </w:r>
      <w:r w:rsidRPr="00940AB2">
        <w:rPr>
          <w:rFonts w:asciiTheme="minorHAnsi" w:hAnsiTheme="minorHAnsi" w:cstheme="minorHAnsi"/>
          <w:sz w:val="22"/>
        </w:rPr>
        <w:t xml:space="preserve"> drop the topic</w:t>
      </w:r>
      <w:r>
        <w:rPr>
          <w:rFonts w:asciiTheme="minorHAnsi" w:hAnsiTheme="minorHAnsi" w:cstheme="minorHAnsi"/>
          <w:sz w:val="22"/>
        </w:rPr>
        <w:t>.</w:t>
      </w:r>
    </w:p>
    <w:p w14:paraId="30BB34DA" w14:textId="5E8384AC" w:rsidR="006D5BA6" w:rsidRPr="00940AB2" w:rsidRDefault="00940AB2" w:rsidP="00940AB2">
      <w:pPr>
        <w:pStyle w:val="Style1"/>
      </w:pPr>
      <w:bookmarkStart w:id="5" w:name="_Toc126916324"/>
      <w:r w:rsidRPr="00940AB2">
        <w:lastRenderedPageBreak/>
        <w:t>USING KAFKA CONNECT TO WRITE TO A DESTINATION FILE (20)</w:t>
      </w:r>
      <w:bookmarkEnd w:id="5"/>
      <w:r w:rsidRPr="00940AB2">
        <w:t xml:space="preserve"> </w:t>
      </w:r>
    </w:p>
    <w:p w14:paraId="18E76A3C" w14:textId="6740A597" w:rsidR="006D5BA6" w:rsidRPr="00940AB2" w:rsidRDefault="00940AB2" w:rsidP="00940AB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Use </w:t>
      </w:r>
      <w:r>
        <w:rPr>
          <w:rFonts w:asciiTheme="minorHAnsi" w:hAnsiTheme="minorHAnsi" w:cstheme="minorHAnsi"/>
          <w:sz w:val="22"/>
        </w:rPr>
        <w:t>the "</w:t>
      </w:r>
      <w:r w:rsidRPr="00940AB2">
        <w:rPr>
          <w:rFonts w:asciiTheme="minorHAnsi" w:hAnsiTheme="minorHAnsi" w:cstheme="minorHAnsi"/>
          <w:sz w:val="22"/>
        </w:rPr>
        <w:t>VI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editor to overwrite the file you created in the previous practice named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>, with the following contents.</w:t>
      </w:r>
    </w:p>
    <w:p w14:paraId="00E34DE0" w14:textId="2487FD02" w:rsidR="006D5BA6" w:rsidRPr="00940AB2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2B2F4831" w14:textId="60D599E5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-------------------------------------------------- #Content of 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4FF15405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78312F73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A logical name for your task name=kafka-file-source-task-2 </w:t>
      </w:r>
    </w:p>
    <w:p w14:paraId="11F63907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Class of connector to us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nector.clas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2DF68AE6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Number of parallel tasks to launch – Provides scalability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663B6CB9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Local file to monitor for new events file=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4BE21231" w14:textId="77777777" w:rsid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Topic to publish data to (use a new topic name) topic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-sink&gt;</w:t>
      </w:r>
      <w:r w:rsidRPr="00940AB2">
        <w:rPr>
          <w:rFonts w:asciiTheme="minorHAnsi" w:hAnsiTheme="minorHAnsi" w:cstheme="minorHAnsi"/>
          <w:sz w:val="22"/>
        </w:rPr>
        <w:t xml:space="preserve">  </w:t>
      </w:r>
    </w:p>
    <w:p w14:paraId="3993E7E8" w14:textId="680CBE01" w:rsidR="006D5BA6" w:rsidRPr="00940AB2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Exit and save the file (ESC </w:t>
      </w:r>
      <w:proofErr w:type="gramStart"/>
      <w:r w:rsidRPr="00940AB2">
        <w:rPr>
          <w:rFonts w:asciiTheme="minorHAnsi" w:hAnsiTheme="minorHAnsi" w:cstheme="minorHAnsi"/>
          <w:sz w:val="22"/>
        </w:rPr>
        <w:t>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>)</w:t>
      </w:r>
    </w:p>
    <w:p w14:paraId="7A348286" w14:textId="0C071423" w:rsidR="006D5BA6" w:rsidRPr="00940AB2" w:rsidRDefault="00940AB2" w:rsidP="00940AB2">
      <w:pPr>
        <w:pStyle w:val="ListParagraph"/>
        <w:numPr>
          <w:ilvl w:val="0"/>
          <w:numId w:val="23"/>
        </w:numPr>
        <w:spacing w:after="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Use "VI" editor to create a file named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ink.properties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>, with the following contents.</w:t>
      </w:r>
      <w:r w:rsidRPr="00940AB2">
        <w:rPr>
          <w:rFonts w:asciiTheme="minorHAnsi" w:eastAsia="Wingdings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4B804750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-------------------------------------------------- #Content of connect-file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ink.propertie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33CB2FD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1AAB4F1B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A logical name for your task name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new-meaningful-task-nam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39068551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Class of connector to us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nector.clas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4A354B58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Number of parallel tasks to launch - Provides scalability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79983D6A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Target File to write all events to file=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targetFile.log </w:t>
      </w:r>
    </w:p>
    <w:p w14:paraId="60791287" w14:textId="77777777" w:rsidR="006D5BA6" w:rsidRPr="00940AB2" w:rsidRDefault="00940AB2" w:rsidP="00940AB2">
      <w:pPr>
        <w:spacing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Topics to subscribe </w:t>
      </w:r>
    </w:p>
    <w:p w14:paraId="60752281" w14:textId="77777777" w:rsidR="00940AB2" w:rsidRDefault="00940AB2" w:rsidP="00940AB2">
      <w:pPr>
        <w:spacing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topics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Same-topic-name-as-source&gt;</w:t>
      </w:r>
    </w:p>
    <w:p w14:paraId="1FC8AB2C" w14:textId="1BDF4C0C" w:rsidR="006D5BA6" w:rsidRPr="00940AB2" w:rsidRDefault="00940AB2" w:rsidP="00940AB2">
      <w:pPr>
        <w:pStyle w:val="ListParagraph"/>
        <w:numPr>
          <w:ilvl w:val="0"/>
          <w:numId w:val="23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Write a few messages to the new source file:</w:t>
      </w:r>
    </w:p>
    <w:p w14:paraId="705B8090" w14:textId="77777777" w:rsidR="006D5BA6" w:rsidRPr="00940AB2" w:rsidRDefault="00940AB2" w:rsidP="00940AB2">
      <w:pPr>
        <w:spacing w:after="5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$ sleep 1 </w:t>
      </w:r>
    </w:p>
    <w:p w14:paraId="015FFC64" w14:textId="77777777" w:rsidR="006D5BA6" w:rsidRPr="00940AB2" w:rsidRDefault="00940AB2" w:rsidP="00940AB2">
      <w:pPr>
        <w:spacing w:after="5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$ sleep 1 </w:t>
      </w:r>
    </w:p>
    <w:p w14:paraId="5A624757" w14:textId="77777777" w:rsidR="006D5BA6" w:rsidRPr="00940AB2" w:rsidRDefault="00940AB2" w:rsidP="00940AB2">
      <w:pPr>
        <w:spacing w:after="334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0757CB99" w14:textId="6DF99989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Ensure the contents of the source file you created:</w:t>
      </w:r>
    </w:p>
    <w:p w14:paraId="4E2A563E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lastRenderedPageBreak/>
        <w:t>$ 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newSourceFile.log</w:t>
      </w:r>
    </w:p>
    <w:p w14:paraId="493B6210" w14:textId="77777777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the target file manually:</w:t>
      </w:r>
    </w:p>
    <w:p w14:paraId="062DDBFA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touch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targetFile.log</w:t>
      </w:r>
    </w:p>
    <w:p w14:paraId="0AA48E9C" w14:textId="40A147D9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 xml:space="preserve">required parameters to read the source file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created and write to the target (sink) file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65FFAA25" w14:textId="1D73A009" w:rsidR="006D5BA6" w:rsidRPr="00940AB2" w:rsidRDefault="00940AB2" w:rsidP="00940AB2">
      <w:pPr>
        <w:spacing w:after="18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 xml:space="preserve"> task,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read from a file (source) and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 file (sink). So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address both relevant parameters.</w:t>
      </w:r>
    </w:p>
    <w:p w14:paraId="5C8932B5" w14:textId="3D000DAA" w:rsidR="006D5BA6" w:rsidRPr="00940AB2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You can ignore any messages you receive when running the script, as it throws a lot of WARNING and INFO messages.</w:t>
      </w:r>
      <w:r>
        <w:rPr>
          <w:rFonts w:asciiTheme="minorHAnsi" w:hAnsiTheme="minorHAnsi" w:cstheme="minorHAnsi"/>
          <w:sz w:val="22"/>
        </w:rPr>
        <w:t xml:space="preserve"> </w:t>
      </w: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</w:t>
      </w:r>
      <w:r>
        <w:rPr>
          <w:rFonts w:asciiTheme="minorHAnsi" w:hAnsiTheme="minorHAnsi" w:cstheme="minorHAnsi"/>
          <w:sz w:val="22"/>
        </w:rPr>
        <w:t>everything</w:t>
      </w:r>
      <w:r w:rsidRPr="00940AB2">
        <w:rPr>
          <w:rFonts w:asciiTheme="minorHAnsi" w:hAnsiTheme="minorHAnsi" w:cstheme="minorHAnsi"/>
          <w:sz w:val="22"/>
        </w:rPr>
        <w:t xml:space="preserve"> is </w:t>
      </w:r>
      <w:r>
        <w:rPr>
          <w:rFonts w:asciiTheme="minorHAnsi" w:hAnsiTheme="minorHAnsi" w:cstheme="minorHAnsi"/>
          <w:sz w:val="22"/>
        </w:rPr>
        <w:t>fine</w:t>
      </w:r>
      <w:r w:rsidRPr="00940AB2">
        <w:rPr>
          <w:rFonts w:asciiTheme="minorHAnsi" w:hAnsiTheme="minorHAnsi" w:cstheme="minorHAnsi"/>
          <w:sz w:val="22"/>
        </w:rPr>
        <w:t>.</w:t>
      </w:r>
    </w:p>
    <w:p w14:paraId="46B4760A" w14:textId="65514126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the messages arrived </w:t>
      </w:r>
      <w:r>
        <w:rPr>
          <w:rFonts w:asciiTheme="minorHAnsi" w:hAnsiTheme="minorHAnsi" w:cstheme="minorHAnsi"/>
          <w:sz w:val="22"/>
        </w:rPr>
        <w:t>at</w:t>
      </w:r>
      <w:r w:rsidRPr="00940AB2">
        <w:rPr>
          <w:rFonts w:asciiTheme="minorHAnsi" w:hAnsiTheme="minorHAnsi" w:cstheme="minorHAnsi"/>
          <w:sz w:val="22"/>
        </w:rPr>
        <w:t xml:space="preserve"> the file target destination. (Use "</w:t>
      </w:r>
      <w:r w:rsidRPr="00940AB2">
        <w:rPr>
          <w:rFonts w:asciiTheme="minorHAnsi" w:eastAsia="Courier New" w:hAnsiTheme="minorHAnsi" w:cstheme="minorHAnsi"/>
          <w:b/>
          <w:i/>
          <w:sz w:val="22"/>
        </w:rPr>
        <w:t>cat</w:t>
      </w:r>
      <w:r w:rsidRPr="00940AB2">
        <w:rPr>
          <w:rFonts w:asciiTheme="minorHAnsi" w:hAnsiTheme="minorHAnsi" w:cstheme="minorHAnsi"/>
          <w:sz w:val="22"/>
        </w:rPr>
        <w:t>")</w:t>
      </w:r>
    </w:p>
    <w:p w14:paraId="28402890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a consumer that reads data from the topic you are using and writes them to the screen.</w:t>
      </w:r>
    </w:p>
    <w:p w14:paraId="2A3E4408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Specify a flag to ensure you get all messages from the beginning of the queue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(</w:t>
      </w:r>
      <w:r>
        <w:rPr>
          <w:rFonts w:asciiTheme="minorHAnsi" w:hAnsiTheme="minorHAnsi" w:cstheme="minorHAnsi"/>
          <w:sz w:val="22"/>
        </w:rPr>
        <w:t>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343C756F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 see the topic you specified.</w:t>
      </w:r>
    </w:p>
    <w:p w14:paraId="18837914" w14:textId="06C8ABA4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nsert a few more rows </w:t>
      </w:r>
      <w:r>
        <w:rPr>
          <w:rFonts w:asciiTheme="minorHAnsi" w:hAnsiTheme="minorHAnsi" w:cstheme="minorHAnsi"/>
          <w:sz w:val="22"/>
        </w:rPr>
        <w:t>in</w:t>
      </w:r>
      <w:r w:rsidRPr="00940AB2">
        <w:rPr>
          <w:rFonts w:asciiTheme="minorHAnsi" w:hAnsiTheme="minorHAnsi" w:cstheme="minorHAnsi"/>
          <w:sz w:val="22"/>
        </w:rPr>
        <w:t>to the source file:</w:t>
      </w:r>
    </w:p>
    <w:p w14:paraId="103F3CDC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$ sleep 1 </w:t>
      </w:r>
    </w:p>
    <w:p w14:paraId="6BA2D1D4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$ sleep 1 </w:t>
      </w:r>
    </w:p>
    <w:p w14:paraId="2A49DEEF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4E23C5D0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Run the following script </w:t>
      </w:r>
      <w:r>
        <w:rPr>
          <w:rFonts w:asciiTheme="minorHAnsi" w:hAnsiTheme="minorHAnsi" w:cstheme="minorHAnsi"/>
          <w:sz w:val="22"/>
        </w:rPr>
        <w:t>that</w:t>
      </w:r>
      <w:r w:rsidRPr="00940AB2">
        <w:rPr>
          <w:rFonts w:asciiTheme="minorHAnsi" w:hAnsiTheme="minorHAnsi" w:cstheme="minorHAnsi"/>
          <w:sz w:val="22"/>
        </w:rPr>
        <w:t xml:space="preserve"> creates new messages in the file for 30 seconds:</w:t>
      </w:r>
    </w:p>
    <w:p w14:paraId="6FD8F480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for v in {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1..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30}; do echo Event-$v '-' `date`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&amp;&amp; sleep 1; done </w:t>
      </w:r>
    </w:p>
    <w:p w14:paraId="58DC514D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n another terminal window, </w:t>
      </w:r>
      <w:r>
        <w:rPr>
          <w:rFonts w:asciiTheme="minorHAnsi" w:hAnsiTheme="minorHAnsi" w:cstheme="minorHAnsi"/>
          <w:sz w:val="22"/>
        </w:rPr>
        <w:t>ensure the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messages arrive at</w:t>
      </w:r>
      <w:r w:rsidRPr="00940AB2">
        <w:rPr>
          <w:rFonts w:asciiTheme="minorHAnsi" w:hAnsiTheme="minorHAnsi" w:cstheme="minorHAnsi"/>
          <w:sz w:val="22"/>
        </w:rPr>
        <w:t xml:space="preserve"> the file target destination. (Use "</w:t>
      </w:r>
      <w:r w:rsidRPr="00940AB2">
        <w:rPr>
          <w:rFonts w:asciiTheme="minorHAnsi" w:eastAsia="Courier New" w:hAnsiTheme="minorHAnsi" w:cstheme="minorHAnsi"/>
          <w:b/>
          <w:i/>
          <w:sz w:val="22"/>
        </w:rPr>
        <w:t>cat</w:t>
      </w:r>
      <w:r w:rsidRPr="00940AB2">
        <w:rPr>
          <w:rFonts w:asciiTheme="minorHAnsi" w:hAnsiTheme="minorHAnsi" w:cstheme="minorHAnsi"/>
          <w:sz w:val="22"/>
        </w:rPr>
        <w:t>")</w:t>
      </w:r>
    </w:p>
    <w:p w14:paraId="5025519F" w14:textId="6C035F77" w:rsidR="006D5BA6" w:rsidRDefault="00940AB2" w:rsidP="002811EE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Leave all processes active (producer and both consumers).</w:t>
      </w:r>
    </w:p>
    <w:p w14:paraId="58723A4F" w14:textId="77777777" w:rsidR="002811EE" w:rsidRPr="002811EE" w:rsidRDefault="002811EE" w:rsidP="002811EE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42B92564" w14:textId="34D4B4BB" w:rsidR="006D5BA6" w:rsidRPr="00940AB2" w:rsidRDefault="00940AB2" w:rsidP="002811EE">
      <w:pPr>
        <w:pStyle w:val="Style1"/>
      </w:pPr>
      <w:bookmarkStart w:id="6" w:name="_Toc126916325"/>
      <w:r w:rsidRPr="00940AB2">
        <w:t>KAFKA ADMINISTRATION (20)</w:t>
      </w:r>
      <w:bookmarkEnd w:id="6"/>
      <w:r w:rsidRPr="00940AB2">
        <w:t xml:space="preserve"> </w:t>
      </w:r>
    </w:p>
    <w:p w14:paraId="34900C44" w14:textId="77777777" w:rsidR="00940AB2" w:rsidRDefault="00940AB2" w:rsidP="00940AB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This </w:t>
      </w:r>
      <w:r>
        <w:rPr>
          <w:rFonts w:asciiTheme="minorHAnsi" w:hAnsiTheme="minorHAnsi" w:cstheme="minorHAnsi"/>
          <w:sz w:val="22"/>
        </w:rPr>
        <w:t>task</w:t>
      </w:r>
      <w:r w:rsidRPr="00940AB2">
        <w:rPr>
          <w:rFonts w:asciiTheme="minorHAnsi" w:hAnsiTheme="minorHAnsi" w:cstheme="minorHAnsi"/>
          <w:sz w:val="22"/>
        </w:rPr>
        <w:t xml:space="preserve"> builds upon the previous </w:t>
      </w:r>
      <w:r>
        <w:rPr>
          <w:rFonts w:asciiTheme="minorHAnsi" w:hAnsiTheme="minorHAnsi" w:cstheme="minorHAnsi"/>
          <w:sz w:val="22"/>
        </w:rPr>
        <w:t>one</w:t>
      </w:r>
      <w:r w:rsidRPr="00940AB2">
        <w:rPr>
          <w:rFonts w:asciiTheme="minorHAnsi" w:hAnsiTheme="minorHAnsi" w:cstheme="minorHAnsi"/>
          <w:sz w:val="22"/>
        </w:rPr>
        <w:t>: "Using Kafka Connect to read from a source file</w:t>
      </w:r>
      <w:r>
        <w:rPr>
          <w:rFonts w:asciiTheme="minorHAnsi" w:hAnsiTheme="minorHAnsi" w:cstheme="minorHAnsi"/>
          <w:sz w:val="22"/>
        </w:rPr>
        <w:t>,"</w:t>
      </w:r>
      <w:r w:rsidRPr="00940AB2">
        <w:rPr>
          <w:rFonts w:asciiTheme="minorHAnsi" w:hAnsiTheme="minorHAnsi" w:cstheme="minorHAnsi"/>
          <w:sz w:val="22"/>
        </w:rPr>
        <w:t xml:space="preserve"> and assumes the consumers and producer processes </w:t>
      </w:r>
      <w:r>
        <w:rPr>
          <w:rFonts w:asciiTheme="minorHAnsi" w:hAnsiTheme="minorHAnsi" w:cstheme="minorHAnsi"/>
          <w:sz w:val="22"/>
        </w:rPr>
        <w:t xml:space="preserve">are </w:t>
      </w:r>
      <w:r w:rsidRPr="00940AB2">
        <w:rPr>
          <w:rFonts w:asciiTheme="minorHAnsi" w:hAnsiTheme="minorHAnsi" w:cstheme="minorHAnsi"/>
          <w:sz w:val="22"/>
        </w:rPr>
        <w:t>still active.</w:t>
      </w:r>
    </w:p>
    <w:p w14:paraId="444FB20B" w14:textId="0C946915" w:rsidR="006D5BA6" w:rsidRPr="00940AB2" w:rsidRDefault="00940AB2" w:rsidP="00940AB2">
      <w:pPr>
        <w:pStyle w:val="ListParagraph"/>
        <w:numPr>
          <w:ilvl w:val="0"/>
          <w:numId w:val="25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List the Kafka consumer groups.</w:t>
      </w:r>
    </w:p>
    <w:p w14:paraId="19335702" w14:textId="60295302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heck </w:t>
      </w:r>
      <w:r>
        <w:rPr>
          <w:rFonts w:asciiTheme="minorHAnsi" w:hAnsiTheme="minorHAnsi" w:cstheme="minorHAnsi"/>
          <w:sz w:val="22"/>
        </w:rPr>
        <w:t xml:space="preserve">out </w:t>
      </w:r>
      <w:r w:rsidRPr="00940AB2">
        <w:rPr>
          <w:rFonts w:asciiTheme="minorHAnsi" w:hAnsiTheme="minorHAnsi" w:cstheme="minorHAnsi"/>
          <w:sz w:val="22"/>
        </w:rPr>
        <w:t>which groups and consumers you see</w:t>
      </w:r>
      <w:r>
        <w:rPr>
          <w:rFonts w:asciiTheme="minorHAnsi" w:hAnsiTheme="minorHAnsi" w:cstheme="minorHAnsi"/>
          <w:sz w:val="22"/>
        </w:rPr>
        <w:t>.</w:t>
      </w:r>
    </w:p>
    <w:p w14:paraId="768A25CA" w14:textId="2C624E2B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heck the Kafka consumers</w:t>
      </w:r>
      <w:r>
        <w:rPr>
          <w:rFonts w:asciiTheme="minorHAnsi" w:hAnsiTheme="minorHAnsi" w:cstheme="minorHAnsi"/>
          <w:sz w:val="22"/>
        </w:rPr>
        <w:t>'</w:t>
      </w:r>
      <w:r w:rsidRPr="00940AB2">
        <w:rPr>
          <w:rFonts w:asciiTheme="minorHAnsi" w:hAnsiTheme="minorHAnsi" w:cstheme="minorHAnsi"/>
          <w:sz w:val="22"/>
        </w:rPr>
        <w:t xml:space="preserve"> offsets</w:t>
      </w:r>
      <w:r>
        <w:rPr>
          <w:rFonts w:asciiTheme="minorHAnsi" w:hAnsiTheme="minorHAnsi" w:cstheme="minorHAnsi"/>
          <w:sz w:val="22"/>
        </w:rPr>
        <w:t>.</w:t>
      </w:r>
    </w:p>
    <w:p w14:paraId="104C1A2C" w14:textId="77777777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Try to run with different consumer groups (chang</w:t>
      </w:r>
      <w:r>
        <w:rPr>
          <w:rFonts w:asciiTheme="minorHAnsi" w:hAnsiTheme="minorHAnsi" w:cstheme="minorHAnsi"/>
          <w:sz w:val="22"/>
        </w:rPr>
        <w:t xml:space="preserve">e </w:t>
      </w:r>
      <w:r w:rsidRPr="00940AB2">
        <w:rPr>
          <w:rFonts w:asciiTheme="minorHAnsi" w:hAnsiTheme="minorHAnsi" w:cstheme="minorHAnsi"/>
          <w:sz w:val="22"/>
        </w:rPr>
        <w:t>the group name in the group parameter)</w:t>
      </w:r>
      <w:r>
        <w:rPr>
          <w:rFonts w:asciiTheme="minorHAnsi" w:hAnsiTheme="minorHAnsi" w:cstheme="minorHAnsi"/>
          <w:sz w:val="22"/>
        </w:rPr>
        <w:t>.</w:t>
      </w:r>
    </w:p>
    <w:p w14:paraId="62D715F8" w14:textId="77777777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 xml:space="preserve">Add "curl" to the environment: </w:t>
      </w:r>
    </w:p>
    <w:p w14:paraId="5F6D39DC" w14:textId="77777777" w:rsidR="00940AB2" w:rsidRDefault="00940AB2" w:rsidP="00940AB2">
      <w:pPr>
        <w:pStyle w:val="ListParagraph"/>
        <w:spacing w:after="455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apk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add curl</w:t>
      </w:r>
    </w:p>
    <w:p w14:paraId="2A35E6D1" w14:textId="0EF445B1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 the Kafka REST API to get the following information from Kafka Connect (port 8083)</w:t>
      </w:r>
      <w:r>
        <w:rPr>
          <w:rFonts w:asciiTheme="minorHAnsi" w:hAnsiTheme="minorHAnsi" w:cstheme="minorHAnsi"/>
          <w:sz w:val="22"/>
        </w:rPr>
        <w:t>. (</w:t>
      </w:r>
      <w:r w:rsidRPr="00940AB2">
        <w:rPr>
          <w:rFonts w:asciiTheme="minorHAnsi" w:hAnsiTheme="minorHAnsi" w:cstheme="minorHAnsi"/>
          <w:sz w:val="22"/>
        </w:rPr>
        <w:t xml:space="preserve">Use the </w:t>
      </w:r>
      <w:proofErr w:type="spellStart"/>
      <w:proofErr w:type="gramStart"/>
      <w:r w:rsidRPr="00940AB2">
        <w:rPr>
          <w:rFonts w:asciiTheme="minorHAnsi" w:hAnsiTheme="minorHAnsi" w:cstheme="minorHAnsi"/>
          <w:b/>
          <w:bCs/>
          <w:sz w:val="22"/>
        </w:rPr>
        <w:t>json.tool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 xml:space="preserve"> to get more readable results. See </w:t>
      </w:r>
      <w:r>
        <w:rPr>
          <w:rFonts w:asciiTheme="minorHAnsi" w:hAnsiTheme="minorHAnsi" w:cstheme="minorHAnsi"/>
          <w:sz w:val="22"/>
        </w:rPr>
        <w:t>the g</w:t>
      </w:r>
      <w:r w:rsidRPr="00940AB2">
        <w:rPr>
          <w:rFonts w:asciiTheme="minorHAnsi" w:hAnsiTheme="minorHAnsi" w:cstheme="minorHAnsi"/>
          <w:sz w:val="22"/>
        </w:rPr>
        <w:t>uidelines for more info</w:t>
      </w:r>
      <w:r>
        <w:rPr>
          <w:rFonts w:asciiTheme="minorHAnsi" w:hAnsiTheme="minorHAnsi" w:cstheme="minorHAnsi"/>
          <w:sz w:val="22"/>
        </w:rPr>
        <w:t>.)</w:t>
      </w:r>
    </w:p>
    <w:p w14:paraId="3226E145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urrent running connectors</w:t>
      </w:r>
    </w:p>
    <w:p w14:paraId="2DC74484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Active tasks for one of the running connectors</w:t>
      </w:r>
    </w:p>
    <w:p w14:paraId="682F1720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tatus for one of the running connectors</w:t>
      </w:r>
    </w:p>
    <w:p w14:paraId="19245865" w14:textId="4FC2E14F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Get the connector</w:t>
      </w:r>
      <w:r>
        <w:rPr>
          <w:rFonts w:asciiTheme="minorHAnsi" w:hAnsiTheme="minorHAnsi" w:cstheme="minorHAnsi"/>
          <w:sz w:val="22"/>
        </w:rPr>
        <w:t>'s</w:t>
      </w:r>
      <w:r w:rsidRPr="00940AB2">
        <w:rPr>
          <w:rFonts w:asciiTheme="minorHAnsi" w:hAnsiTheme="minorHAnsi" w:cstheme="minorHAnsi"/>
          <w:sz w:val="22"/>
        </w:rPr>
        <w:t xml:space="preserve"> configuration</w:t>
      </w:r>
    </w:p>
    <w:p w14:paraId="14877D23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iew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 xml:space="preserve">documentation </w:t>
      </w:r>
      <w:r>
        <w:rPr>
          <w:rFonts w:asciiTheme="minorHAnsi" w:hAnsiTheme="minorHAnsi" w:cstheme="minorHAnsi"/>
          <w:sz w:val="22"/>
        </w:rPr>
        <w:t xml:space="preserve">using the Guidelines document </w:t>
      </w:r>
      <w:proofErr w:type="gramStart"/>
      <w:r>
        <w:rPr>
          <w:rFonts w:asciiTheme="minorHAnsi" w:hAnsiTheme="minorHAnsi" w:cstheme="minorHAnsi"/>
          <w:sz w:val="22"/>
        </w:rPr>
        <w:t>link</w:t>
      </w:r>
      <w:r w:rsidRPr="00940AB2">
        <w:rPr>
          <w:rFonts w:asciiTheme="minorHAnsi" w:hAnsiTheme="minorHAnsi" w:cstheme="minorHAnsi"/>
          <w:sz w:val="22"/>
        </w:rPr>
        <w:t>, and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perform a few more queries.</w:t>
      </w:r>
    </w:p>
    <w:p w14:paraId="135AF330" w14:textId="77777777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 the information you found above to reset the file-sink consumer (screen output) to the earliest point possible for the topic it is consuming.</w:t>
      </w:r>
    </w:p>
    <w:p w14:paraId="1CB69B75" w14:textId="46574AD5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ee if</w:t>
      </w:r>
      <w:r w:rsidRPr="00940AB2">
        <w:rPr>
          <w:rFonts w:asciiTheme="minorHAnsi" w:hAnsiTheme="minorHAnsi" w:cstheme="minorHAnsi"/>
          <w:sz w:val="22"/>
        </w:rPr>
        <w:t xml:space="preserve"> you</w:t>
      </w:r>
      <w:r>
        <w:rPr>
          <w:rFonts w:asciiTheme="minorHAnsi" w:hAnsiTheme="minorHAnsi" w:cstheme="minorHAnsi"/>
          <w:sz w:val="22"/>
        </w:rPr>
        <w:t xml:space="preserve"> can</w:t>
      </w:r>
      <w:r w:rsidRPr="00940AB2">
        <w:rPr>
          <w:rFonts w:asciiTheme="minorHAnsi" w:hAnsiTheme="minorHAnsi" w:cstheme="minorHAnsi"/>
          <w:sz w:val="22"/>
        </w:rPr>
        <w:t xml:space="preserve"> change the offset while it is active</w:t>
      </w:r>
      <w:r>
        <w:rPr>
          <w:rFonts w:asciiTheme="minorHAnsi" w:hAnsiTheme="minorHAnsi" w:cstheme="minorHAnsi"/>
          <w:sz w:val="22"/>
        </w:rPr>
        <w:t>.</w:t>
      </w:r>
    </w:p>
    <w:p w14:paraId="4FEC9435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top it if required and change the offset.</w:t>
      </w:r>
    </w:p>
    <w:p w14:paraId="29951DC7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Activate it again and </w:t>
      </w: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it consumed all records from the top of the file.</w:t>
      </w:r>
    </w:p>
    <w:p w14:paraId="10DE73E5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Stop and </w:t>
      </w:r>
      <w:r>
        <w:rPr>
          <w:rFonts w:asciiTheme="minorHAnsi" w:hAnsiTheme="minorHAnsi" w:cstheme="minorHAnsi"/>
          <w:sz w:val="22"/>
        </w:rPr>
        <w:t>re</w:t>
      </w:r>
      <w:r w:rsidRPr="00940AB2">
        <w:rPr>
          <w:rFonts w:asciiTheme="minorHAnsi" w:hAnsiTheme="minorHAnsi" w:cstheme="minorHAnsi"/>
          <w:sz w:val="22"/>
        </w:rPr>
        <w:t>start it without changing the offset and see that no new records have been consumed, as the offset did not change.</w:t>
      </w:r>
    </w:p>
    <w:p w14:paraId="47B1CB5D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940AB2">
        <w:rPr>
          <w:rFonts w:asciiTheme="minorHAnsi" w:hAnsiTheme="minorHAnsi" w:cstheme="minorHAnsi"/>
          <w:sz w:val="22"/>
        </w:rPr>
        <w:t xml:space="preserve">se the following command to check the </w:t>
      </w:r>
      <w:proofErr w:type="spellStart"/>
      <w:r w:rsidRPr="00940AB2">
        <w:rPr>
          <w:rFonts w:asciiTheme="minorHAnsi" w:hAnsiTheme="minorHAnsi" w:cstheme="minorHAnsi"/>
          <w:sz w:val="22"/>
        </w:rPr>
        <w:t>rowcount</w:t>
      </w:r>
      <w:proofErr w:type="spellEnd"/>
      <w:r w:rsidRPr="00940AB2">
        <w:rPr>
          <w:rFonts w:asciiTheme="minorHAnsi" w:hAnsiTheme="minorHAnsi" w:cstheme="minorHAnsi"/>
          <w:sz w:val="22"/>
        </w:rPr>
        <w:t>:</w:t>
      </w:r>
    </w:p>
    <w:p w14:paraId="58D8D377" w14:textId="0AD38089" w:rsidR="006D5BA6" w:rsidRPr="00940AB2" w:rsidRDefault="00940AB2" w:rsidP="00940AB2">
      <w:pPr>
        <w:pStyle w:val="ListParagraph"/>
        <w:spacing w:after="455" w:line="360" w:lineRule="auto"/>
        <w:ind w:left="1800"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targetFile.log |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w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l </w:t>
      </w:r>
    </w:p>
    <w:p w14:paraId="11357278" w14:textId="707AD91A" w:rsidR="006D5BA6" w:rsidRPr="00940AB2" w:rsidRDefault="00940AB2" w:rsidP="00940AB2">
      <w:pPr>
        <w:pStyle w:val="Style1"/>
      </w:pPr>
      <w:bookmarkStart w:id="7" w:name="_Toc126916326"/>
      <w:r w:rsidRPr="00940AB2">
        <w:t>USING KAFKA CONNECT TO READ FROM A DATABASE (MYSQL)</w:t>
      </w:r>
      <w:r w:rsidRPr="00940AB2">
        <w:rPr>
          <w:rFonts w:eastAsia="Times New Roman"/>
        </w:rPr>
        <w:t xml:space="preserve"> </w:t>
      </w:r>
      <w:r w:rsidRPr="00940AB2">
        <w:t>(20)</w:t>
      </w:r>
      <w:bookmarkEnd w:id="7"/>
      <w:r w:rsidRPr="00940AB2">
        <w:t xml:space="preserve"> </w:t>
      </w:r>
    </w:p>
    <w:p w14:paraId="4D98861F" w14:textId="77777777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Add and run the MySQL container as described in the installation guide.</w:t>
      </w:r>
    </w:p>
    <w:p w14:paraId="402E0776" w14:textId="77777777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it is up and running using the </w:t>
      </w:r>
      <w:r w:rsidRPr="00940AB2">
        <w:rPr>
          <w:rFonts w:asciiTheme="minorHAnsi" w:eastAsia="Courier New" w:hAnsiTheme="minorHAnsi" w:cstheme="minorHAnsi"/>
          <w:b/>
          <w:sz w:val="22"/>
        </w:rPr>
        <w:t>docker stats</w:t>
      </w:r>
      <w:r w:rsidRPr="00940AB2">
        <w:rPr>
          <w:rFonts w:asciiTheme="minorHAnsi" w:hAnsiTheme="minorHAnsi" w:cstheme="minorHAnsi"/>
          <w:sz w:val="22"/>
        </w:rPr>
        <w:t xml:space="preserve"> command</w:t>
      </w:r>
      <w:r>
        <w:rPr>
          <w:rFonts w:asciiTheme="minorHAnsi" w:hAnsiTheme="minorHAnsi" w:cstheme="minorHAnsi"/>
          <w:sz w:val="22"/>
        </w:rPr>
        <w:t>.</w:t>
      </w:r>
    </w:p>
    <w:p w14:paraId="1508C094" w14:textId="77777777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new terminal window and connect to the MySQL container: </w:t>
      </w:r>
    </w:p>
    <w:p w14:paraId="0CED2F92" w14:textId="40E10EFC" w:rsidR="006D5BA6" w:rsidRPr="00940AB2" w:rsidRDefault="00940AB2" w:rsidP="00940AB2">
      <w:pPr>
        <w:pStyle w:val="ListParagraph"/>
        <w:spacing w:after="16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docker exec -it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/bin/bash</w:t>
      </w:r>
    </w:p>
    <w:p w14:paraId="53B57854" w14:textId="77777777" w:rsidR="00940AB2" w:rsidRDefault="00940AB2" w:rsidP="00940AB2">
      <w:pPr>
        <w:pStyle w:val="Heading3"/>
        <w:spacing w:after="0" w:line="360" w:lineRule="auto"/>
        <w:ind w:left="0" w:right="729" w:firstLine="0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>Inside the MySQL Container</w:t>
      </w:r>
      <w:r>
        <w:rPr>
          <w:rFonts w:asciiTheme="minorHAnsi" w:hAnsiTheme="minorHAnsi" w:cstheme="minorHAnsi"/>
          <w:sz w:val="22"/>
          <w:u w:val="none"/>
        </w:rPr>
        <w:t>:</w:t>
      </w:r>
    </w:p>
    <w:p w14:paraId="37D5FBCD" w14:textId="77777777" w:rsidR="00940AB2" w:rsidRDefault="00940AB2" w:rsidP="00940AB2">
      <w:pPr>
        <w:pStyle w:val="Heading3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Connect to MySQL, and run the following script: </w:t>
      </w:r>
    </w:p>
    <w:p w14:paraId="6DDFAA3D" w14:textId="39060AB8" w:rsidR="006D5BA6" w:rsidRPr="00940AB2" w:rsidRDefault="00940AB2" w:rsidP="00940AB2">
      <w:pPr>
        <w:pStyle w:val="Heading3"/>
        <w:spacing w:after="0" w:line="360" w:lineRule="auto"/>
        <w:ind w:left="1080" w:right="729" w:firstLine="0"/>
        <w:rPr>
          <w:rFonts w:asciiTheme="minorHAnsi" w:hAnsiTheme="minorHAnsi" w:cstheme="minorHAnsi"/>
          <w:sz w:val="22"/>
          <w:u w:val="none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proot</w:t>
      </w:r>
      <w:proofErr w:type="spellEnd"/>
    </w:p>
    <w:p w14:paraId="3892E936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Run the following script:</w:t>
      </w:r>
    </w:p>
    <w:p w14:paraId="7709A18B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drop database if exists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; create database 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;</w:t>
      </w:r>
      <w:proofErr w:type="gramEnd"/>
    </w:p>
    <w:p w14:paraId="47874509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lastRenderedPageBreak/>
        <w:t xml:space="preserve">us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; create tabl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event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>_id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int primary key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event_timestamp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timestamp not null </w:t>
      </w:r>
    </w:p>
    <w:p w14:paraId="2B7047B5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); </w:t>
      </w:r>
    </w:p>
    <w:p w14:paraId="0D7BB1A4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values(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1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)); select sleep(1); </w:t>
      </w:r>
    </w:p>
    <w:p w14:paraId="5D5A8D9C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values(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2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)); select sleep(1); </w:t>
      </w:r>
    </w:p>
    <w:p w14:paraId="75F779E0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values(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3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)); </w:t>
      </w:r>
    </w:p>
    <w:p w14:paraId="320B8F45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create tabl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web_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login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login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>_tim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timestamp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login_count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int </w:t>
      </w:r>
    </w:p>
    <w:p w14:paraId="00841E84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); </w:t>
      </w:r>
    </w:p>
    <w:p w14:paraId="67935643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web_login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values(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(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>), 0);</w:t>
      </w:r>
      <w:r w:rsidRPr="00940AB2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1A613DE8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exit;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</w:p>
    <w:p w14:paraId="1F90AC00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the tables and rows were created successfully:</w:t>
      </w:r>
    </w:p>
    <w:p w14:paraId="0C2330C1" w14:textId="77777777" w:rsidR="006D5BA6" w:rsidRPr="00940AB2" w:rsidRDefault="00940AB2" w:rsidP="00940AB2">
      <w:pPr>
        <w:spacing w:after="0" w:line="360" w:lineRule="auto"/>
        <w:ind w:left="1811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select *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'</w:t>
      </w:r>
    </w:p>
    <w:p w14:paraId="3D120ACB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inimize the terminal window connected to the MySQL </w:t>
      </w:r>
      <w:proofErr w:type="gramStart"/>
      <w:r w:rsidRPr="00940AB2">
        <w:rPr>
          <w:rFonts w:asciiTheme="minorHAnsi" w:hAnsiTheme="minorHAnsi" w:cstheme="minorHAnsi"/>
          <w:sz w:val="22"/>
        </w:rPr>
        <w:t>container, and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continue with the Kafka container connection.</w:t>
      </w:r>
    </w:p>
    <w:p w14:paraId="7A17A60F" w14:textId="77777777" w:rsidR="00940AB2" w:rsidRDefault="00940AB2" w:rsidP="00940AB2">
      <w:pPr>
        <w:pStyle w:val="Heading3"/>
        <w:spacing w:after="0" w:line="360" w:lineRule="auto"/>
        <w:ind w:left="0" w:right="729" w:firstLine="0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Inside the Kafka Container </w:t>
      </w:r>
    </w:p>
    <w:p w14:paraId="25292909" w14:textId="77777777" w:rsidR="00940AB2" w:rsidRDefault="00940AB2" w:rsidP="00940AB2">
      <w:pPr>
        <w:pStyle w:val="Heading3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>
        <w:rPr>
          <w:rFonts w:asciiTheme="minorHAnsi" w:hAnsiTheme="minorHAnsi" w:cstheme="minorHAnsi"/>
          <w:sz w:val="22"/>
          <w:u w:val="none"/>
        </w:rPr>
        <w:t>Ensure the</w:t>
      </w:r>
      <w:r w:rsidRPr="00940AB2">
        <w:rPr>
          <w:rFonts w:asciiTheme="minorHAnsi" w:hAnsiTheme="minorHAnsi" w:cstheme="minorHAnsi"/>
          <w:sz w:val="22"/>
          <w:u w:val="none"/>
        </w:rPr>
        <w:t xml:space="preserve"> directory names in the Kafka practice directory: </w:t>
      </w:r>
    </w:p>
    <w:p w14:paraId="0940E3D7" w14:textId="75A3BA26" w:rsidR="00940AB2" w:rsidRPr="00940AB2" w:rsidRDefault="00940AB2" w:rsidP="00940AB2">
      <w:pPr>
        <w:pStyle w:val="Heading3"/>
        <w:spacing w:after="0" w:line="360" w:lineRule="auto"/>
        <w:ind w:left="720" w:right="729" w:firstLine="0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eastAsia="Courier New" w:hAnsiTheme="minorHAnsi" w:cstheme="minorHAnsi"/>
          <w:b/>
          <w:sz w:val="22"/>
          <w:u w:val="none"/>
        </w:rPr>
        <w:t>ls -l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/</w:t>
      </w:r>
    </w:p>
    <w:p w14:paraId="3E1674A6" w14:textId="37180108" w:rsidR="006D5BA6" w:rsidRPr="00940AB2" w:rsidRDefault="00940AB2" w:rsidP="00940AB2">
      <w:pPr>
        <w:pStyle w:val="Heading3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Use </w:t>
      </w:r>
      <w:r>
        <w:rPr>
          <w:rFonts w:asciiTheme="minorHAnsi" w:hAnsiTheme="minorHAnsi" w:cstheme="minorHAnsi"/>
          <w:sz w:val="22"/>
          <w:u w:val="none"/>
        </w:rPr>
        <w:t xml:space="preserve">the </w:t>
      </w:r>
      <w:r w:rsidRPr="00940AB2">
        <w:rPr>
          <w:rFonts w:asciiTheme="minorHAnsi" w:hAnsiTheme="minorHAnsi" w:cstheme="minorHAnsi"/>
          <w:sz w:val="22"/>
          <w:u w:val="none"/>
        </w:rPr>
        <w:t xml:space="preserve">"VI" editor to create a file name </w:t>
      </w:r>
      <w:r w:rsidRPr="00940AB2">
        <w:rPr>
          <w:rFonts w:asciiTheme="minorHAnsi" w:eastAsia="Courier New" w:hAnsiTheme="minorHAnsi" w:cstheme="minorHAnsi"/>
          <w:b/>
          <w:sz w:val="22"/>
          <w:u w:val="none"/>
        </w:rPr>
        <w:t>connect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jdb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source.properties</w:t>
      </w:r>
      <w:proofErr w:type="spellEnd"/>
      <w:proofErr w:type="gramEnd"/>
      <w:r w:rsidRPr="00940AB2">
        <w:rPr>
          <w:rFonts w:asciiTheme="minorHAnsi" w:hAnsiTheme="minorHAnsi" w:cstheme="minorHAnsi"/>
          <w:sz w:val="22"/>
          <w:u w:val="none"/>
        </w:rPr>
        <w:t xml:space="preserve"> in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confFiles</w:t>
      </w:r>
      <w:proofErr w:type="spellEnd"/>
      <w:r w:rsidRPr="00940AB2">
        <w:rPr>
          <w:rFonts w:asciiTheme="minorHAnsi" w:hAnsiTheme="minorHAnsi" w:cstheme="minorHAnsi"/>
          <w:sz w:val="22"/>
          <w:u w:val="none"/>
        </w:rPr>
        <w:t xml:space="preserve"> directory with the following contents.</w:t>
      </w:r>
    </w:p>
    <w:p w14:paraId="4C4D7D9C" w14:textId="77777777" w:rsid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6EDEF7AC" w14:textId="75FB7F3F" w:rsidR="006D5BA6" w:rsidRP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s:</w:t>
      </w:r>
    </w:p>
    <w:p w14:paraId="7AD08461" w14:textId="379EDD93" w:rsidR="006D5BA6" w:rsidRPr="00940AB2" w:rsidRDefault="00940AB2" w:rsidP="00940AB2">
      <w:pPr>
        <w:numPr>
          <w:ilvl w:val="2"/>
          <w:numId w:val="11"/>
        </w:numPr>
        <w:spacing w:after="94" w:line="360" w:lineRule="auto"/>
        <w:ind w:right="729" w:hanging="36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G</w:t>
      </w:r>
      <w:r w:rsidRPr="00940AB2">
        <w:rPr>
          <w:rFonts w:asciiTheme="minorHAnsi" w:hAnsiTheme="minorHAnsi" w:cstheme="minorHAnsi"/>
          <w:sz w:val="22"/>
        </w:rPr>
        <w:t>et</w:t>
      </w:r>
      <w:r>
        <w:rPr>
          <w:rFonts w:asciiTheme="minorHAnsi" w:hAnsiTheme="minorHAnsi" w:cstheme="minorHAnsi"/>
          <w:sz w:val="22"/>
        </w:rPr>
        <w:t xml:space="preserve"> the</w:t>
      </w:r>
      <w:r w:rsidRPr="00940AB2">
        <w:rPr>
          <w:rFonts w:asciiTheme="minorHAnsi" w:hAnsiTheme="minorHAnsi" w:cstheme="minorHAnsi"/>
          <w:sz w:val="22"/>
        </w:rPr>
        <w:t xml:space="preserve"> information from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table named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src_events</w:t>
      </w:r>
      <w:proofErr w:type="spellEnd"/>
      <w:r>
        <w:rPr>
          <w:rFonts w:asciiTheme="minorHAnsi" w:hAnsiTheme="minorHAnsi" w:cstheme="minorHAnsi"/>
          <w:sz w:val="22"/>
        </w:rPr>
        <w:t>"</w:t>
      </w:r>
    </w:p>
    <w:p w14:paraId="2C738A08" w14:textId="27D8A019" w:rsidR="006D5BA6" w:rsidRPr="00940AB2" w:rsidRDefault="00940AB2" w:rsidP="00940AB2">
      <w:pPr>
        <w:numPr>
          <w:ilvl w:val="2"/>
          <w:numId w:val="11"/>
        </w:numPr>
        <w:spacing w:after="89"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e want to identify new rows according to values in the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event_id</w:t>
      </w:r>
      <w:proofErr w:type="spellEnd"/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column.</w:t>
      </w:r>
    </w:p>
    <w:p w14:paraId="67831412" w14:textId="4635C391" w:rsidR="006D5BA6" w:rsidRPr="00940AB2" w:rsidRDefault="00940AB2" w:rsidP="00940AB2">
      <w:pPr>
        <w:numPr>
          <w:ilvl w:val="2"/>
          <w:numId w:val="11"/>
        </w:numPr>
        <w:spacing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ySQL database name is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srcdb</w:t>
      </w:r>
      <w:proofErr w:type="spellEnd"/>
      <w:r>
        <w:rPr>
          <w:rFonts w:asciiTheme="minorHAnsi" w:hAnsiTheme="minorHAnsi" w:cstheme="minorHAnsi"/>
          <w:sz w:val="22"/>
        </w:rPr>
        <w:t>"</w:t>
      </w:r>
    </w:p>
    <w:p w14:paraId="2AA5D51A" w14:textId="77777777" w:rsidR="006D5BA6" w:rsidRPr="00940AB2" w:rsidRDefault="00940AB2" w:rsidP="00940AB2">
      <w:pPr>
        <w:numPr>
          <w:ilvl w:val="2"/>
          <w:numId w:val="11"/>
        </w:numPr>
        <w:spacing w:after="75"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ySQL username and password are </w:t>
      </w:r>
      <w:proofErr w:type="spellStart"/>
      <w:proofErr w:type="gramStart"/>
      <w:r w:rsidRPr="00940AB2">
        <w:rPr>
          <w:rFonts w:asciiTheme="minorHAnsi" w:hAnsiTheme="minorHAnsi" w:cstheme="minorHAnsi"/>
          <w:sz w:val="22"/>
        </w:rPr>
        <w:t>root:root</w:t>
      </w:r>
      <w:proofErr w:type="spellEnd"/>
      <w:proofErr w:type="gramEnd"/>
    </w:p>
    <w:p w14:paraId="36ED02C3" w14:textId="77777777" w:rsidR="006D5BA6" w:rsidRPr="00940AB2" w:rsidRDefault="00940AB2" w:rsidP="00940AB2">
      <w:pPr>
        <w:pStyle w:val="ListParagraph"/>
        <w:numPr>
          <w:ilvl w:val="0"/>
          <w:numId w:val="3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You can refer to the Kafka Practice Guidelines documents for assistance and hints.</w:t>
      </w:r>
    </w:p>
    <w:p w14:paraId="3D8FD525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-------------------------------------------------- #Content of connect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jdb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-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51F0D245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1EBF7523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Name of the connector name=Kafka-jdbc-source-task-1 </w:t>
      </w:r>
    </w:p>
    <w:p w14:paraId="31FD91EA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lastRenderedPageBreak/>
        <w:t xml:space="preserve">#Connector class to be used. </w:t>
      </w:r>
    </w:p>
    <w:p w14:paraId="67D37B72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nector.clas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3733C285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JDBC connector URL for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. make sure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driver is in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lasspath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. connection.url=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jdbc:mysql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://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Gateway-IP&gt;</w:t>
      </w:r>
      <w:r w:rsidRPr="00940AB2">
        <w:rPr>
          <w:rFonts w:asciiTheme="minorHAnsi" w:eastAsia="Courier New" w:hAnsiTheme="minorHAnsi" w:cstheme="minorHAnsi"/>
          <w:b/>
          <w:sz w:val="22"/>
        </w:rPr>
        <w:t>:3306/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</w:t>
      </w:r>
      <w:proofErr w:type="spellStart"/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db</w:t>
      </w:r>
      <w:proofErr w:type="spellEnd"/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-</w:t>
      </w:r>
    </w:p>
    <w:p w14:paraId="57BA36B1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name&gt;</w:t>
      </w:r>
      <w:r w:rsidRPr="00940AB2">
        <w:rPr>
          <w:rFonts w:asciiTheme="minorHAnsi" w:eastAsia="Courier New" w:hAnsiTheme="minorHAnsi" w:cstheme="minorHAnsi"/>
          <w:b/>
          <w:sz w:val="22"/>
        </w:rPr>
        <w:t>?user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username&gt;</w:t>
      </w:r>
      <w:r w:rsidRPr="00940AB2">
        <w:rPr>
          <w:rFonts w:asciiTheme="minorHAnsi" w:eastAsia="Courier New" w:hAnsiTheme="minorHAnsi" w:cstheme="minorHAnsi"/>
          <w:b/>
          <w:sz w:val="22"/>
        </w:rPr>
        <w:t>&amp;password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password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&amp;allowPublicKeyRetrieval=true </w:t>
      </w:r>
    </w:p>
    <w:p w14:paraId="1DD0FDFE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List of tables to publish. you can also use blacklists 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table.whitelist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75ACBD01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No. of parallel tasks - Ideally one per tabl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7EDBD75B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How frequently to poll from the database for new records poll.interval.ms=2000 </w:t>
      </w:r>
    </w:p>
    <w:p w14:paraId="52E1B1F9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mode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- incrementing or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imestamp+incrementing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mode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3775774C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incrementing.column.name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306E7048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Topic name to be created - This will create a topic with the prefix you specify, with the table name appended 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topic.prefix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Pr="00940AB2">
        <w:rPr>
          <w:rFonts w:asciiTheme="minorHAnsi" w:eastAsia="Courier New" w:hAnsiTheme="minorHAnsi" w:cstheme="minorHAnsi"/>
          <w:b/>
          <w:i/>
          <w:color w:val="5E5E5E"/>
          <w:sz w:val="22"/>
        </w:rPr>
        <w:t>&lt;Value&gt;</w:t>
      </w:r>
      <w:r w:rsidRPr="00940AB2"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  </w:t>
      </w:r>
    </w:p>
    <w:p w14:paraId="1E45B6DC" w14:textId="77777777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Exit and save the file (ESC </w:t>
      </w:r>
      <w:proofErr w:type="gramStart"/>
      <w:r w:rsidRPr="00940AB2">
        <w:rPr>
          <w:rFonts w:asciiTheme="minorHAnsi" w:hAnsiTheme="minorHAnsi" w:cstheme="minorHAnsi"/>
          <w:sz w:val="22"/>
        </w:rPr>
        <w:t>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proofErr w:type="gramEnd"/>
      <w:r w:rsidRPr="00940AB2">
        <w:rPr>
          <w:rFonts w:asciiTheme="minorHAnsi" w:hAnsiTheme="minorHAnsi" w:cstheme="minorHAnsi"/>
          <w:sz w:val="22"/>
        </w:rPr>
        <w:t>)</w:t>
      </w:r>
    </w:p>
    <w:p w14:paraId="05C739EC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required parameters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to read the source table from MySQL using the </w:t>
      </w:r>
      <w:r>
        <w:rPr>
          <w:rFonts w:asciiTheme="minorHAnsi" w:hAnsiTheme="minorHAnsi" w:cstheme="minorHAnsi"/>
          <w:sz w:val="22"/>
        </w:rPr>
        <w:t xml:space="preserve">created </w:t>
      </w:r>
      <w:r w:rsidRPr="00940AB2">
        <w:rPr>
          <w:rFonts w:asciiTheme="minorHAnsi" w:hAnsiTheme="minorHAnsi" w:cstheme="minorHAnsi"/>
          <w:sz w:val="22"/>
        </w:rPr>
        <w:t>properties file.</w:t>
      </w:r>
    </w:p>
    <w:p w14:paraId="0837183A" w14:textId="44A910A2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4B316855" w14:textId="77777777" w:rsidR="00940AB2" w:rsidRDefault="00940AB2" w:rsidP="00940AB2">
      <w:pPr>
        <w:pStyle w:val="ListParagraph"/>
        <w:spacing w:after="799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>, you</w:t>
      </w:r>
      <w:r w:rsidRPr="00940AB2">
        <w:rPr>
          <w:rFonts w:asciiTheme="minorHAnsi" w:hAnsiTheme="minorHAnsi" w:cstheme="minorHAnsi"/>
          <w:sz w:val="22"/>
        </w:rPr>
        <w:t xml:space="preserve"> only read from a table (source) and </w:t>
      </w:r>
      <w:r>
        <w:rPr>
          <w:rFonts w:asciiTheme="minorHAnsi" w:hAnsiTheme="minorHAnsi" w:cstheme="minorHAnsi"/>
          <w:sz w:val="22"/>
        </w:rPr>
        <w:t xml:space="preserve">do </w:t>
      </w:r>
      <w:r w:rsidRPr="00940AB2">
        <w:rPr>
          <w:rFonts w:asciiTheme="minorHAnsi" w:hAnsiTheme="minorHAnsi" w:cstheme="minorHAnsi"/>
          <w:sz w:val="22"/>
          <w:u w:color="000000"/>
        </w:rPr>
        <w:t>not</w:t>
      </w:r>
      <w:r w:rsidRPr="00940AB2">
        <w:rPr>
          <w:rFonts w:asciiTheme="minorHAnsi" w:hAnsiTheme="minorHAnsi" w:cstheme="minorHAnsi"/>
          <w:sz w:val="22"/>
        </w:rPr>
        <w:t xml:space="preserve">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ny table or file (sink). So</w:t>
      </w:r>
      <w:r>
        <w:rPr>
          <w:rFonts w:asciiTheme="minorHAnsi" w:hAnsiTheme="minorHAnsi" w:cstheme="minorHAnsi"/>
          <w:sz w:val="22"/>
        </w:rPr>
        <w:t xml:space="preserve">, </w:t>
      </w:r>
      <w:r w:rsidRPr="00940AB2">
        <w:rPr>
          <w:rFonts w:asciiTheme="minorHAnsi" w:hAnsiTheme="minorHAnsi" w:cstheme="minorHAnsi"/>
          <w:sz w:val="22"/>
        </w:rPr>
        <w:t>address only the relevant parameters.</w:t>
      </w:r>
    </w:p>
    <w:p w14:paraId="46B80FC9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everything is fine.</w:t>
      </w:r>
    </w:p>
    <w:p w14:paraId="67C77432" w14:textId="77777777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In case of an error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b/>
          <w:bCs/>
          <w:sz w:val="22"/>
        </w:rPr>
        <w:t>Address is already in use</w:t>
      </w:r>
      <w:r w:rsidRPr="00940AB2">
        <w:rPr>
          <w:rFonts w:asciiTheme="minorHAnsi" w:hAnsiTheme="minorHAnsi" w:cstheme="minorHAnsi"/>
          <w:sz w:val="22"/>
        </w:rPr>
        <w:t xml:space="preserve"> refer to the troubleshooting guide.</w:t>
      </w:r>
    </w:p>
    <w:p w14:paraId="33392CB9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a consumer that reads data from the topic you are using and write them to the screen.</w:t>
      </w:r>
    </w:p>
    <w:p w14:paraId="45313CE1" w14:textId="194B071E" w:rsidR="006D5BA6" w:rsidRPr="00940AB2" w:rsidRDefault="00940AB2" w:rsidP="00940AB2">
      <w:pPr>
        <w:pStyle w:val="ListParagraph"/>
        <w:spacing w:after="799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Specify a flag to ensure you get all messages from the beginning of the queue</w:t>
      </w:r>
      <w:r>
        <w:rPr>
          <w:rFonts w:asciiTheme="minorHAnsi" w:hAnsiTheme="minorHAnsi" w:cstheme="minorHAnsi"/>
          <w:sz w:val="22"/>
        </w:rPr>
        <w:t xml:space="preserve"> (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0CF95F3B" w14:textId="77777777" w:rsidR="006D5BA6" w:rsidRPr="00940AB2" w:rsidRDefault="00940AB2" w:rsidP="00940AB2">
      <w:pPr>
        <w:pStyle w:val="ListParagraph"/>
        <w:numPr>
          <w:ilvl w:val="0"/>
          <w:numId w:val="30"/>
        </w:numPr>
        <w:spacing w:after="7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On the MySQL container, insert a few more records and verify they are ingested by Kafka and consumed by the consumer process:</w:t>
      </w:r>
    </w:p>
    <w:p w14:paraId="55C70597" w14:textId="77777777" w:rsidR="006D5BA6" w:rsidRPr="00940AB2" w:rsidRDefault="00940AB2" w:rsidP="00940AB2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$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insert into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select max(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event_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id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)+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1,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()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' </w:t>
      </w:r>
    </w:p>
    <w:p w14:paraId="4F2E63AC" w14:textId="77777777" w:rsidR="006D5BA6" w:rsidRPr="00940AB2" w:rsidRDefault="00940AB2" w:rsidP="00940AB2">
      <w:pPr>
        <w:spacing w:after="0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$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select *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' </w:t>
      </w:r>
    </w:p>
    <w:p w14:paraId="0C7B9BC8" w14:textId="77777777" w:rsidR="00940AB2" w:rsidRDefault="00940AB2" w:rsidP="00940AB2">
      <w:pPr>
        <w:pStyle w:val="ListParagraph"/>
        <w:numPr>
          <w:ilvl w:val="0"/>
          <w:numId w:val="30"/>
        </w:num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you received them on the consumer side.</w:t>
      </w:r>
    </w:p>
    <w:p w14:paraId="00056B74" w14:textId="77777777" w:rsidR="00940AB2" w:rsidRPr="00940AB2" w:rsidRDefault="00940AB2" w:rsidP="00940AB2">
      <w:pPr>
        <w:pStyle w:val="ListParagraph"/>
        <w:numPr>
          <w:ilvl w:val="0"/>
          <w:numId w:val="30"/>
        </w:num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verify you see the topic you have specified. </w:t>
      </w:r>
    </w:p>
    <w:p w14:paraId="60CEC9F2" w14:textId="093BD5AC" w:rsidR="00940AB2" w:rsidRDefault="00940AB2" w:rsidP="002811EE">
      <w:pPr>
        <w:pStyle w:val="ListParagraph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>Stop both processes (producer and consumer) and drop the topic.</w:t>
      </w:r>
    </w:p>
    <w:p w14:paraId="5780E5E6" w14:textId="77777777" w:rsidR="002811EE" w:rsidRPr="002811EE" w:rsidRDefault="002811EE" w:rsidP="002811EE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685206F6" w14:textId="3E9B3154" w:rsidR="006D5BA6" w:rsidRPr="00940AB2" w:rsidRDefault="00940AB2" w:rsidP="002811EE">
      <w:pPr>
        <w:pStyle w:val="Style1"/>
      </w:pPr>
      <w:bookmarkStart w:id="8" w:name="_Toc126916327"/>
      <w:r w:rsidRPr="00940AB2">
        <w:t>USING KAFDROP TO MONITOR KAFKA TOPICS (OPTIONAL BUT RECOMMENDED–NO POINTS)</w:t>
      </w:r>
      <w:bookmarkEnd w:id="8"/>
      <w:r w:rsidRPr="00940AB2">
        <w:t xml:space="preserve"> </w:t>
      </w:r>
    </w:p>
    <w:p w14:paraId="774C1451" w14:textId="5DD8B6CF" w:rsidR="00940AB2" w:rsidRPr="00940AB2" w:rsidRDefault="00940AB2" w:rsidP="00940AB2">
      <w:pPr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 that using </w:t>
      </w:r>
      <w:proofErr w:type="spellStart"/>
      <w:r w:rsidRPr="00940AB2">
        <w:rPr>
          <w:rFonts w:asciiTheme="minorHAnsi" w:hAnsiTheme="minorHAnsi" w:cstheme="minorHAnsi"/>
          <w:sz w:val="22"/>
        </w:rPr>
        <w:t>Kafdrop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for monitoring topics is recommended but optional and does not affect your grade for this task.</w:t>
      </w:r>
    </w:p>
    <w:p w14:paraId="3CB455DF" w14:textId="77777777" w:rsidR="00940AB2" w:rsidRPr="00940AB2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You can use one of the tools for Kafka monitoring, for example, </w:t>
      </w:r>
      <w:proofErr w:type="spellStart"/>
      <w:r w:rsidRPr="00940AB2">
        <w:rPr>
          <w:rFonts w:asciiTheme="minorHAnsi" w:hAnsiTheme="minorHAnsi" w:cstheme="minorHAnsi"/>
          <w:sz w:val="22"/>
          <w:szCs w:val="22"/>
          <w:lang w:val="en-US"/>
        </w:rPr>
        <w:t>Kafdrop</w:t>
      </w:r>
      <w:proofErr w:type="spellEnd"/>
      <w:r w:rsidRPr="00940AB2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6D4F1BF5" w14:textId="77777777" w:rsidR="00940AB2" w:rsidRPr="00940AB2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Follow the guideline in the </w:t>
      </w:r>
      <w:hyperlink r:id="rId17" w:history="1">
        <w:r w:rsidRPr="00940AB2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https://github.com/obsidiandynamics/kafdrop</w:t>
        </w:r>
      </w:hyperlink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 to install the tool and visualize Kafka topics.</w:t>
      </w:r>
    </w:p>
    <w:p w14:paraId="50B07866" w14:textId="636C8797" w:rsidR="006D5BA6" w:rsidRPr="00940AB2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>Explore this Web UI and see how you can view and manage your Kafka topics using a graphical interface.</w:t>
      </w:r>
    </w:p>
    <w:sectPr w:rsidR="006D5BA6" w:rsidRPr="00940AB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2384" w:right="0" w:bottom="1492" w:left="711" w:header="720" w:footer="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361E6" w14:textId="77777777" w:rsidR="0049160E" w:rsidRDefault="0049160E">
      <w:pPr>
        <w:spacing w:after="0" w:line="240" w:lineRule="auto"/>
      </w:pPr>
      <w:r>
        <w:separator/>
      </w:r>
    </w:p>
  </w:endnote>
  <w:endnote w:type="continuationSeparator" w:id="0">
    <w:p w14:paraId="7ADB5BBF" w14:textId="77777777" w:rsidR="0049160E" w:rsidRDefault="00491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1808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5104" behindDoc="0" locked="0" layoutInCell="1" allowOverlap="1" wp14:anchorId="00FB624F" wp14:editId="46F72B98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4" name="Shape 12815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5" name="Picture 1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Rectangle 17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EA8557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E4C0A0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0FB624F" id="Group 13" o:spid="_x0000_s1036" style="position:absolute;left:0;text-align:left;margin-left:0;margin-top:770.95pt;width:612pt;height:20.6pt;z-index:25169510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">
              <v:shape id="Shape 12815" o:spid="_x0000_s103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3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">
                <v:imagedata r:id="rId3" o:title=""/>
              </v:shape>
              <v:shape id="Picture 16" o:spid="_x0000_s103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">
                <v:imagedata r:id="rId4" o:title=""/>
              </v:shape>
              <v:rect id="Rectangle 17" o:spid="_x0000_s104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<v:textbox inset="0,0,0,0">
                  <w:txbxContent>
                    <w:p w14:paraId="02EA8557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8" o:spid="_x0000_s104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<v:textbox inset="0,0,0,0">
                  <w:txbxContent>
                    <w:p w14:paraId="6FE4C0A0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DBDE4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6128" behindDoc="0" locked="0" layoutInCell="1" allowOverlap="1" wp14:anchorId="13503738" wp14:editId="07632BD9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0" name="Shape 12813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1" name="Picture 2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" name="Rectangle 23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5AF61F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" name="Rectangle 24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84EFC5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3503738" id="Group 19" o:spid="_x0000_s1042" style="position:absolute;left:0;text-align:left;margin-left:0;margin-top:770.95pt;width:612pt;height:20.6pt;z-index:25169612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wrQZr1gABK4NF7wAAAABJRU5ErkJgglBLAwQKAAAAAAAA&#10;ACEAcgChk8sAAADLAAAAFAAAAGRycy9tZWRpYS9pbWFnZTI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FfpQDgAAAACwEAAA8AAABkcnMvZG93bnJldi54&#10;bWxMj0FLw0AQhe+C/2EZwZvdbNpKjdmUUtRTEdoK4m2bTJPQ7GzIbpP03zs56XG+93jzXroebSN6&#10;7HztSIOaRSCQclfUVGr4Or4/rUD4YKgwjSPUcEMP6+z+LjVJ4QbaY38IpeAQ8onRUIXQJlL6vEJr&#10;/My1SKydXWdN4LMrZdGZgcNtI+MoepbW1MQfKtPitsL8crhaDR+DGTZz9dbvLuft7ee4/PzeKdT6&#10;8WHcvIIIOIY/M0z1uTpk3OnkrlR40WjgIYHpcqFeQEx6HC+YnSa2miuQWSr/b8h+AQ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">
              <v:shape id="Shape 12813" o:spid="_x0000_s1043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1" o:spid="_x0000_s1044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">
                <v:imagedata r:id="rId3" o:title=""/>
              </v:shape>
              <v:shape id="Picture 22" o:spid="_x0000_s1045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">
                <v:imagedata r:id="rId4" o:title=""/>
              </v:shape>
              <v:rect id="Rectangle 23" o:spid="_x0000_s1046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<v:textbox inset="0,0,0,0">
                  <w:txbxContent>
                    <w:p w14:paraId="715AF61F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24" o:spid="_x0000_s1047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3F84EFC5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6FFFB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7152" behindDoc="0" locked="0" layoutInCell="1" allowOverlap="1" wp14:anchorId="0B805C78" wp14:editId="56682EC6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31" name="Group 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32" name="Shape 1281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33" name="Picture 3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" name="Picture 3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" name="Rectangle 35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7D2503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6" name="Rectangle 36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42233F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B805C78" id="Group 31" o:spid="_x0000_s1053" style="position:absolute;left:0;text-align:left;margin-left:0;margin-top:770.95pt;width:612pt;height:20.6pt;z-index:251697152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AxX6UA4AAAAAsBAAAPAAAAZHJzL2Rv&#10;d25yZXYueG1sTI9BS8NAEIXvgv9hGcGb3WzaSo3ZlFLUUxHaCuJtm0yT0OxsyG6T9N87Oelxvvd4&#10;8166Hm0jeux87UiDmkUgkHJX1FRq+Dq+P61A+GCoMI0j1HBDD+vs/i41SeEG2mN/CKXgEPKJ0VCF&#10;0CZS+rxCa/zMtUisnV1nTeCzK2XRmYHDbSPjKHqW1tTEHyrT4rbC/HK4Wg0fgxk2c/XW7y7n7e3n&#10;uPz83inU+vFh3LyCCDiGPzNM9bk6ZNzp5K5UeNFo4CGB6XKhXkBMehwvmJ0mtporkFkq/2/If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">
              <v:shape id="Shape 12811" o:spid="_x0000_s1054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3" o:spid="_x0000_s1055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">
                <v:imagedata r:id="rId3" o:title=""/>
              </v:shape>
              <v:shape id="Picture 34" o:spid="_x0000_s1056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">
                <v:imagedata r:id="rId4" o:title=""/>
              </v:shape>
              <v:rect id="Rectangle 35" o:spid="_x0000_s1057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<v:textbox inset="0,0,0,0">
                  <w:txbxContent>
                    <w:p w14:paraId="297D2503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36" o:spid="_x0000_s1058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<v:textbox inset="0,0,0,0">
                  <w:txbxContent>
                    <w:p w14:paraId="7A42233F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269D3" w14:textId="77777777" w:rsidR="006D5BA6" w:rsidRDefault="00940AB2">
    <w:pPr>
      <w:spacing w:after="0" w:line="259" w:lineRule="auto"/>
      <w:ind w:left="-711" w:right="12240" w:firstLine="0"/>
    </w:pPr>
    <w:bookmarkStart w:id="9" w:name="_Hlk126843274"/>
    <w:bookmarkStart w:id="10" w:name="_Hlk126843275"/>
    <w:bookmarkStart w:id="11" w:name="_Hlk126843279"/>
    <w:bookmarkStart w:id="12" w:name="_Hlk126843280"/>
    <w:bookmarkStart w:id="13" w:name="_Hlk126843290"/>
    <w:bookmarkStart w:id="14" w:name="_Hlk126843291"/>
    <w:bookmarkStart w:id="15" w:name="_Hlk126843294"/>
    <w:bookmarkStart w:id="16" w:name="_Hlk126843295"/>
    <w:bookmarkStart w:id="17" w:name="_Hlk126843301"/>
    <w:bookmarkStart w:id="18" w:name="_Hlk126843302"/>
    <w:bookmarkStart w:id="19" w:name="_Hlk126843307"/>
    <w:bookmarkStart w:id="20" w:name="_Hlk126843308"/>
    <w:bookmarkStart w:id="21" w:name="_Hlk126843323"/>
    <w:bookmarkStart w:id="22" w:name="_Hlk126843324"/>
    <w:bookmarkStart w:id="23" w:name="_Hlk126843331"/>
    <w:bookmarkStart w:id="24" w:name="_Hlk126843332"/>
    <w:bookmarkStart w:id="25" w:name="_Hlk126843337"/>
    <w:bookmarkStart w:id="26" w:name="_Hlk126843338"/>
    <w:bookmarkStart w:id="27" w:name="_Hlk126843341"/>
    <w:bookmarkStart w:id="28" w:name="_Hlk126843342"/>
    <w:bookmarkStart w:id="29" w:name="_Hlk126843347"/>
    <w:bookmarkStart w:id="30" w:name="_Hlk126843348"/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7D0785C9" wp14:editId="303C999F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24" name="Group 123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21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26" name="Picture 1232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27" name="Picture 1232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28" name="Rectangle 1232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E95944F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29" name="Rectangle 1232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0930AD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0785C9" id="Group 12324" o:spid="_x0000_s1069" style="position:absolute;left:0;text-align:left;margin-left:0;margin-top:770.95pt;width:612pt;height:20.6pt;z-index:25168486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GKeN/p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21" o:spid="_x0000_s1070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26" o:spid="_x0000_s1071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">
                <v:imagedata r:id="rId3" o:title=""/>
              </v:shape>
              <v:shape id="Picture 12327" o:spid="_x0000_s1072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6j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6A33fSDXL9AwAA//8DAFBLAQItABQABgAIAAAAIQDb4fbL7gAAAIUBAAATAAAAAAAAAAAA&#10;AAAAAAAAAABbQ29udGVudF9UeXBlc10ueG1sUEsBAi0AFAAGAAgAAAAhAFr0LFu/AAAAFQEAAAsA&#10;AAAAAAAAAAAAAAAAHwEAAF9yZWxzLy5yZWxzUEsBAi0AFAAGAAgAAAAhAIC0jqPEAAAA3gAAAA8A&#10;AAAAAAAAAAAAAAAABwIAAGRycy9kb3ducmV2LnhtbFBLBQYAAAAAAwADALcAAAD4AgAAAAA=&#10;">
                <v:imagedata r:id="rId4" o:title=""/>
              </v:shape>
              <v:rect id="Rectangle 12328" o:spid="_x0000_s1073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" filled="f" stroked="f">
                <v:textbox inset="0,0,0,0">
                  <w:txbxContent>
                    <w:p w14:paraId="1E95944F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29" o:spid="_x0000_s1074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" filled="f" stroked="f">
                <v:textbox inset="0,0,0,0">
                  <w:txbxContent>
                    <w:p w14:paraId="770930AD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DFCA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5888" behindDoc="0" locked="0" layoutInCell="1" allowOverlap="1" wp14:anchorId="543E2358" wp14:editId="776FDCCB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04" name="Group 123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19" name="Shape 12819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06" name="Picture 1230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07" name="Picture 1230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08" name="Rectangle 1230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8E7BE1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09" name="Rectangle 1230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7A3A52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3E2358" id="Group 12304" o:spid="_x0000_s1075" style="position:absolute;left:0;text-align:left;margin-left:0;margin-top:770.95pt;width:612pt;height:20.6pt;z-index:25168588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EtGUtt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19" o:spid="_x0000_s1076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06" o:spid="_x0000_s1077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">
                <v:imagedata r:id="rId3" o:title=""/>
              </v:shape>
              <v:shape id="Picture 12307" o:spid="_x0000_s1078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dLD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aA33fSDXL9AwAA//8DAFBLAQItABQABgAIAAAAIQDb4fbL7gAAAIUBAAATAAAAAAAAAAAA&#10;AAAAAAAAAABbQ29udGVudF9UeXBlc10ueG1sUEsBAi0AFAAGAAgAAAAhAFr0LFu/AAAAFQEAAAsA&#10;AAAAAAAAAAAAAAAAHwEAAF9yZWxzLy5yZWxzUEsBAi0AFAAGAAgAAAAhAMsB0sPEAAAA3gAAAA8A&#10;AAAAAAAAAAAAAAAABwIAAGRycy9kb3ducmV2LnhtbFBLBQYAAAAAAwADALcAAAD4AgAAAAA=&#10;">
                <v:imagedata r:id="rId4" o:title=""/>
              </v:shape>
              <v:rect id="Rectangle 12308" o:spid="_x0000_s1079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" filled="f" stroked="f">
                <v:textbox inset="0,0,0,0">
                  <w:txbxContent>
                    <w:p w14:paraId="4F8E7BE1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09" o:spid="_x0000_s1080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" filled="f" stroked="f">
                <v:textbox inset="0,0,0,0">
                  <w:txbxContent>
                    <w:p w14:paraId="547A3A52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A95C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10A42907" wp14:editId="04C6AD57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1596"/>
              <wp:effectExtent l="0" t="0" r="0" b="0"/>
              <wp:wrapSquare wrapText="bothSides"/>
              <wp:docPr id="12284" name="Group 1228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17" name="Shape 12817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286" name="Picture 1228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287" name="Picture 1228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288" name="Rectangle 1228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62B08B0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89" name="Rectangle 1228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7B500A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0A42907" id="Group 12284" o:spid="_x0000_s1086" style="position:absolute;left:0;text-align:left;margin-left:0;margin-top:770.4pt;width:612pt;height:20.6pt;z-index:251686912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">
              <v:shape id="Shape 12817" o:spid="_x0000_s108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86" o:spid="_x0000_s108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">
                <v:imagedata r:id="rId3" o:title=""/>
              </v:shape>
              <v:shape id="Picture 12287" o:spid="_x0000_s108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">
                <v:imagedata r:id="rId4" o:title=""/>
              </v:shape>
              <v:rect id="Rectangle 12288" o:spid="_x0000_s109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" filled="f" stroked="f">
                <v:textbox inset="0,0,0,0">
                  <w:txbxContent>
                    <w:p w14:paraId="062B08B0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289" o:spid="_x0000_s109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" filled="f" stroked="f">
                <v:textbox inset="0,0,0,0">
                  <w:txbxContent>
                    <w:p w14:paraId="5B7B500A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5BE04" w14:textId="77777777" w:rsidR="0049160E" w:rsidRDefault="0049160E">
      <w:pPr>
        <w:spacing w:after="0" w:line="240" w:lineRule="auto"/>
      </w:pPr>
      <w:r>
        <w:separator/>
      </w:r>
    </w:p>
  </w:footnote>
  <w:footnote w:type="continuationSeparator" w:id="0">
    <w:p w14:paraId="09584F9E" w14:textId="77777777" w:rsidR="0049160E" w:rsidRDefault="004916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DA29B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1E3CCFAC" wp14:editId="1DF7CC8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2" name="Shape 12799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" name="Rectangle 3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2C3782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" name="Rectangle 4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644CF3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E3CCFAC" id="Group 1" o:spid="_x0000_s1026" style="position:absolute;left:0;text-align:left;margin-left:0;margin-top:0;width:612pt;height:79.65pt;z-index:25168896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">
              <v:shape id="Shape 12799" o:spid="_x0000_s1027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3" o:spid="_x0000_s1028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<v:textbox inset="0,0,0,0">
                  <w:txbxContent>
                    <w:p w14:paraId="702C3782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4" o:spid="_x0000_s1029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<v:textbox inset="0,0,0,0">
                  <w:txbxContent>
                    <w:p w14:paraId="08644CF3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30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2E3E8D3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9984" behindDoc="1" locked="0" layoutInCell="1" allowOverlap="1" wp14:anchorId="466D5498" wp14:editId="6B531BF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DA78C1A" id="Group 6" o:spid="_x0000_s1026" style="position:absolute;margin-left:0;margin-top:0;width:0;height:0;z-index:-25162649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388D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6E65B1C4" wp14:editId="4E61ABF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8" name="Shape 12797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" name="Rectangle 9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025D94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0" name="Rectangle 10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CE05A0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E65B1C4" id="Group 7" o:spid="_x0000_s1031" style="position:absolute;left:0;text-align:left;margin-left:0;margin-top:0;width:612pt;height:79.65pt;z-index:251691008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">
              <v:shape id="Shape 12797" o:spid="_x0000_s103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9" o:spid="_x0000_s103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<v:textbox inset="0,0,0,0">
                  <w:txbxContent>
                    <w:p w14:paraId="1F025D94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0" o:spid="_x0000_s103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<v:textbox inset="0,0,0,0">
                  <w:txbxContent>
                    <w:p w14:paraId="20CE05A0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4DD933D1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2032" behindDoc="1" locked="0" layoutInCell="1" allowOverlap="1" wp14:anchorId="140EA44F" wp14:editId="10C2170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DA1B649" id="Group 12" o:spid="_x0000_s1026" style="position:absolute;margin-left:0;margin-top:0;width:0;height:0;z-index:-25162444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1E424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3056" behindDoc="0" locked="0" layoutInCell="1" allowOverlap="1" wp14:anchorId="0295E8C5" wp14:editId="4C0F853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25" name="Group 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26" name="Shape 12789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" name="Rectangle 2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D22CEE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8" name="Rectangle 2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6616EBB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" name="Picture 2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295E8C5" id="Group 25" o:spid="_x0000_s1048" style="position:absolute;left:0;text-align:left;margin-left:0;margin-top:0;width:612pt;height:79.65pt;z-index:251693056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">
              <v:shape id="Shape 12789" o:spid="_x0000_s1049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27" o:spid="_x0000_s1050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<v:textbox inset="0,0,0,0">
                  <w:txbxContent>
                    <w:p w14:paraId="18D22CEE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28" o:spid="_x0000_s1051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<v:textbox inset="0,0,0,0">
                  <w:txbxContent>
                    <w:p w14:paraId="26616EBB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52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D6A1490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4080" behindDoc="1" locked="0" layoutInCell="1" allowOverlap="1" wp14:anchorId="0A774D6E" wp14:editId="1DE23E6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042F0057" id="Group 30" o:spid="_x0000_s1026" style="position:absolute;margin-left:0;margin-top:0;width:0;height:0;z-index:-25162240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7207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2750F4C6" wp14:editId="67CB2AD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314" name="Group 123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5" name="Shape 12805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317" name="Rectangle 1231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6A972B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18" name="Rectangle 1231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50E1DE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316" name="Picture 1231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50F4C6" id="Group 12314" o:spid="_x0000_s1059" style="position:absolute;left:0;text-align:left;margin-left:0;margin-top:0;width:612pt;height:79.65pt;z-index:25167872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">
              <v:shape id="Shape 12805" o:spid="_x0000_s1060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317" o:spid="_x0000_s1061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VFQ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n9QW8Er3fCDXL+BAAA//8DAFBLAQItABQABgAIAAAAIQDb4fbL7gAAAIUBAAATAAAAAAAAAAAA&#10;AAAAAAAAAABbQ29udGVudF9UeXBlc10ueG1sUEsBAi0AFAAGAAgAAAAhAFr0LFu/AAAAFQEAAAsA&#10;AAAAAAAAAAAAAAAAHwEAAF9yZWxzLy5yZWxzUEsBAi0AFAAGAAgAAAAhABSNUVDEAAAA3gAAAA8A&#10;AAAAAAAAAAAAAAAABwIAAGRycy9kb3ducmV2LnhtbFBLBQYAAAAAAwADALcAAAD4AgAAAAA=&#10;" filled="f" stroked="f">
                <v:textbox inset="0,0,0,0">
                  <w:txbxContent>
                    <w:p w14:paraId="7A6A972B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318" o:spid="_x0000_s1062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" filled="f" stroked="f">
                <v:textbox inset="0,0,0,0">
                  <w:txbxContent>
                    <w:p w14:paraId="4A50E1DE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16" o:spid="_x0000_s1063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21B44059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78367A6D" wp14:editId="5D03940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319" name="Group 123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31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17F38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6D52575C" wp14:editId="0AEE52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294" name="Group 122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3" name="Shape 12803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297" name="Rectangle 1229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F4FBF4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98" name="Rectangle 1229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C77D3F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296" name="Picture 122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52575C" id="Group 12294" o:spid="_x0000_s1064" style="position:absolute;left:0;text-align:left;margin-left:0;margin-top:0;width:612pt;height:79.65pt;z-index:251680768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">
              <v:shape id="Shape 12803" o:spid="_x0000_s1065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297" o:spid="_x0000_s1066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" filled="f" stroked="f">
                <v:textbox inset="0,0,0,0">
                  <w:txbxContent>
                    <w:p w14:paraId="41F4FBF4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298" o:spid="_x0000_s1067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" filled="f" stroked="f">
                <v:textbox inset="0,0,0,0">
                  <w:txbxContent>
                    <w:p w14:paraId="3CC77D3F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96" o:spid="_x0000_s1068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47A521F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1792" behindDoc="1" locked="0" layoutInCell="1" allowOverlap="1" wp14:anchorId="73E25F1D" wp14:editId="4E67BE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299" name="Group 122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29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08E07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76C206E3" wp14:editId="0C8F37E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274" name="Group 122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1" name="Shape 12801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277" name="Rectangle 1227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871682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78" name="Rectangle 1227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B2BECA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276" name="Picture 1227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6C206E3" id="Group 12274" o:spid="_x0000_s1081" style="position:absolute;left:0;text-align:left;margin-left:0;margin-top:0;width:612pt;height:79.65pt;z-index:251682816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">
              <v:shape id="Shape 12801" o:spid="_x0000_s108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277" o:spid="_x0000_s108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" filled="f" stroked="f">
                <v:textbox inset="0,0,0,0">
                  <w:txbxContent>
                    <w:p w14:paraId="01871682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278" o:spid="_x0000_s108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" filled="f" stroked="f">
                <v:textbox inset="0,0,0,0">
                  <w:txbxContent>
                    <w:p w14:paraId="15B2BECA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76" o:spid="_x0000_s108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11D58E85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3840" behindDoc="1" locked="0" layoutInCell="1" allowOverlap="1" wp14:anchorId="6D60D2D0" wp14:editId="3684685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279" name="Group 122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27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6FD"/>
    <w:multiLevelType w:val="hybridMultilevel"/>
    <w:tmpl w:val="9488B0C4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03BCA"/>
    <w:multiLevelType w:val="hybridMultilevel"/>
    <w:tmpl w:val="0D8E59F6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675BB"/>
    <w:multiLevelType w:val="hybridMultilevel"/>
    <w:tmpl w:val="371A4988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0241"/>
    <w:multiLevelType w:val="hybridMultilevel"/>
    <w:tmpl w:val="552863BE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CCC27DE"/>
    <w:multiLevelType w:val="hybridMultilevel"/>
    <w:tmpl w:val="F9480C7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014DD"/>
    <w:multiLevelType w:val="hybridMultilevel"/>
    <w:tmpl w:val="3C0C11A0"/>
    <w:lvl w:ilvl="0" w:tplc="8186512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488FF8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126095C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12EA826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7E4D450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DA0BB6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4FE875E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1188D76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F6F0A2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E614D51"/>
    <w:multiLevelType w:val="hybridMultilevel"/>
    <w:tmpl w:val="D9A4260E"/>
    <w:lvl w:ilvl="0" w:tplc="39FE251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582E5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B849056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665078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C980F7C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0CEEF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196A588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04C2D48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B2214D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EDF21EE"/>
    <w:multiLevelType w:val="hybridMultilevel"/>
    <w:tmpl w:val="A80C578E"/>
    <w:lvl w:ilvl="0" w:tplc="64C0A87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DA6DEC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388E4BA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4DC357A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C6C83D2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C4C78E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CAEBED0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0B0E1D0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EC8E846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0180FCE"/>
    <w:multiLevelType w:val="hybridMultilevel"/>
    <w:tmpl w:val="2E4C7982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EE47FD"/>
    <w:multiLevelType w:val="multilevel"/>
    <w:tmpl w:val="FD36AA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C43D68"/>
    <w:multiLevelType w:val="hybridMultilevel"/>
    <w:tmpl w:val="792E632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502C4"/>
    <w:multiLevelType w:val="hybridMultilevel"/>
    <w:tmpl w:val="99A82AFE"/>
    <w:lvl w:ilvl="0" w:tplc="A3C66DF0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D885300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5050A2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C674B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F22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9D0E0E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92898A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0B8030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CA912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30C34A9"/>
    <w:multiLevelType w:val="hybridMultilevel"/>
    <w:tmpl w:val="3E828C5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644B7"/>
    <w:multiLevelType w:val="hybridMultilevel"/>
    <w:tmpl w:val="FA8203F4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6F551B"/>
    <w:multiLevelType w:val="hybridMultilevel"/>
    <w:tmpl w:val="66A0845C"/>
    <w:lvl w:ilvl="0" w:tplc="4EAEC9A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FA8688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174539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50EAA4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278859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488F43C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3FEE638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8CE79E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070C7E2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5B962C2"/>
    <w:multiLevelType w:val="hybridMultilevel"/>
    <w:tmpl w:val="6CD0E64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EE38F9"/>
    <w:multiLevelType w:val="hybridMultilevel"/>
    <w:tmpl w:val="DA94DDD2"/>
    <w:lvl w:ilvl="0" w:tplc="3A623FC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1467B0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4A0D008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2EC4C0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D87E52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24EECF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36167E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5AA976E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A4CC90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99870E5"/>
    <w:multiLevelType w:val="hybridMultilevel"/>
    <w:tmpl w:val="B0E0136C"/>
    <w:lvl w:ilvl="0" w:tplc="52A4F23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E2F7E2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13620A6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4CD092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A4AA85E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898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BF61FE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DC2824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984630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4CE0434"/>
    <w:multiLevelType w:val="hybridMultilevel"/>
    <w:tmpl w:val="BFE8C170"/>
    <w:lvl w:ilvl="0" w:tplc="632639DA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3A566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AD6D860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AE6D76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99C7B3C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984D0C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1CD3F6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5A6CB2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96E634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1E7CAA"/>
    <w:multiLevelType w:val="hybridMultilevel"/>
    <w:tmpl w:val="8E82900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1B5536"/>
    <w:multiLevelType w:val="hybridMultilevel"/>
    <w:tmpl w:val="787A6174"/>
    <w:lvl w:ilvl="0" w:tplc="210298B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D2AC5A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80F57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60DFFA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43896A2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BE8222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308D44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E3C9784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638303C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7767891"/>
    <w:multiLevelType w:val="hybridMultilevel"/>
    <w:tmpl w:val="69A435F6"/>
    <w:lvl w:ilvl="0" w:tplc="85F0B94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FCE20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20A6E2E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7325BBA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4EDC16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49E3E40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3EE58A2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070BC74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E9A57CA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CBC43BD"/>
    <w:multiLevelType w:val="hybridMultilevel"/>
    <w:tmpl w:val="FB302084"/>
    <w:lvl w:ilvl="0" w:tplc="EFC4BC7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C933E">
      <w:start w:val="1"/>
      <w:numFmt w:val="bullet"/>
      <w:lvlText w:val="o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B9401B2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00DA10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0C9962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1043BB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E0CA514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D4416BE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4F671D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F1971BF"/>
    <w:multiLevelType w:val="hybridMultilevel"/>
    <w:tmpl w:val="F14EED9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96348F"/>
    <w:multiLevelType w:val="multilevel"/>
    <w:tmpl w:val="5748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602C0F"/>
    <w:multiLevelType w:val="hybridMultilevel"/>
    <w:tmpl w:val="E2A6BCA4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543FEE"/>
    <w:multiLevelType w:val="hybridMultilevel"/>
    <w:tmpl w:val="965A9B90"/>
    <w:lvl w:ilvl="0" w:tplc="6938FFB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9C638E0"/>
    <w:multiLevelType w:val="hybridMultilevel"/>
    <w:tmpl w:val="506A5D96"/>
    <w:lvl w:ilvl="0" w:tplc="DDA0C6F6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E4D29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57CA6D2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6006414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B8491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FA3DCE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DE55E2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C63D18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9EDAE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FDA73E9"/>
    <w:multiLevelType w:val="hybridMultilevel"/>
    <w:tmpl w:val="1B003C0C"/>
    <w:lvl w:ilvl="0" w:tplc="6938FFB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3171E1"/>
    <w:multiLevelType w:val="hybridMultilevel"/>
    <w:tmpl w:val="F0C65C78"/>
    <w:lvl w:ilvl="0" w:tplc="6938FFB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EE7EFA"/>
    <w:multiLevelType w:val="hybridMultilevel"/>
    <w:tmpl w:val="2AA2CD9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56179A"/>
    <w:multiLevelType w:val="hybridMultilevel"/>
    <w:tmpl w:val="039483F6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62B3062"/>
    <w:multiLevelType w:val="hybridMultilevel"/>
    <w:tmpl w:val="DCB49BF6"/>
    <w:lvl w:ilvl="0" w:tplc="BC9891B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F0D138">
      <w:start w:val="1"/>
      <w:numFmt w:val="bullet"/>
      <w:lvlText w:val="▪"/>
      <w:lvlJc w:val="left"/>
      <w:pPr>
        <w:ind w:left="185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6CAE40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ADC09E2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3363DB4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9CE4F1E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AD41F7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B46878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59861F8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7913D5E"/>
    <w:multiLevelType w:val="hybridMultilevel"/>
    <w:tmpl w:val="12AA789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F069D1"/>
    <w:multiLevelType w:val="hybridMultilevel"/>
    <w:tmpl w:val="F0964F54"/>
    <w:lvl w:ilvl="0" w:tplc="6938FFBC">
      <w:start w:val="1"/>
      <w:numFmt w:val="bullet"/>
      <w:lvlText w:val=""/>
      <w:lvlJc w:val="left"/>
      <w:pPr>
        <w:ind w:left="14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 w16cid:durableId="943877245">
    <w:abstractNumId w:val="11"/>
  </w:num>
  <w:num w:numId="2" w16cid:durableId="849024383">
    <w:abstractNumId w:val="5"/>
  </w:num>
  <w:num w:numId="3" w16cid:durableId="812256476">
    <w:abstractNumId w:val="32"/>
  </w:num>
  <w:num w:numId="4" w16cid:durableId="1351688222">
    <w:abstractNumId w:val="7"/>
  </w:num>
  <w:num w:numId="5" w16cid:durableId="334964787">
    <w:abstractNumId w:val="16"/>
  </w:num>
  <w:num w:numId="6" w16cid:durableId="1767379603">
    <w:abstractNumId w:val="17"/>
  </w:num>
  <w:num w:numId="7" w16cid:durableId="1477603900">
    <w:abstractNumId w:val="6"/>
  </w:num>
  <w:num w:numId="8" w16cid:durableId="212814755">
    <w:abstractNumId w:val="27"/>
  </w:num>
  <w:num w:numId="9" w16cid:durableId="2040349019">
    <w:abstractNumId w:val="20"/>
  </w:num>
  <w:num w:numId="10" w16cid:durableId="1248539057">
    <w:abstractNumId w:val="22"/>
  </w:num>
  <w:num w:numId="11" w16cid:durableId="480855480">
    <w:abstractNumId w:val="21"/>
  </w:num>
  <w:num w:numId="12" w16cid:durableId="471139171">
    <w:abstractNumId w:val="18"/>
  </w:num>
  <w:num w:numId="13" w16cid:durableId="485516245">
    <w:abstractNumId w:val="14"/>
  </w:num>
  <w:num w:numId="14" w16cid:durableId="2061514395">
    <w:abstractNumId w:val="10"/>
  </w:num>
  <w:num w:numId="15" w16cid:durableId="1802534029">
    <w:abstractNumId w:val="34"/>
  </w:num>
  <w:num w:numId="16" w16cid:durableId="538712749">
    <w:abstractNumId w:val="2"/>
  </w:num>
  <w:num w:numId="17" w16cid:durableId="749083897">
    <w:abstractNumId w:val="23"/>
  </w:num>
  <w:num w:numId="18" w16cid:durableId="830297266">
    <w:abstractNumId w:val="0"/>
  </w:num>
  <w:num w:numId="19" w16cid:durableId="92093838">
    <w:abstractNumId w:val="12"/>
  </w:num>
  <w:num w:numId="20" w16cid:durableId="1222600456">
    <w:abstractNumId w:val="31"/>
  </w:num>
  <w:num w:numId="21" w16cid:durableId="1295452607">
    <w:abstractNumId w:val="15"/>
  </w:num>
  <w:num w:numId="22" w16cid:durableId="6445371">
    <w:abstractNumId w:val="1"/>
  </w:num>
  <w:num w:numId="23" w16cid:durableId="592473148">
    <w:abstractNumId w:val="4"/>
  </w:num>
  <w:num w:numId="24" w16cid:durableId="1101488660">
    <w:abstractNumId w:val="30"/>
  </w:num>
  <w:num w:numId="25" w16cid:durableId="1290286487">
    <w:abstractNumId w:val="13"/>
  </w:num>
  <w:num w:numId="26" w16cid:durableId="1308361343">
    <w:abstractNumId w:val="28"/>
  </w:num>
  <w:num w:numId="27" w16cid:durableId="1000696098">
    <w:abstractNumId w:val="3"/>
  </w:num>
  <w:num w:numId="28" w16cid:durableId="1116103408">
    <w:abstractNumId w:val="25"/>
  </w:num>
  <w:num w:numId="29" w16cid:durableId="438179556">
    <w:abstractNumId w:val="26"/>
  </w:num>
  <w:num w:numId="30" w16cid:durableId="674264186">
    <w:abstractNumId w:val="19"/>
  </w:num>
  <w:num w:numId="31" w16cid:durableId="1243762171">
    <w:abstractNumId w:val="29"/>
  </w:num>
  <w:num w:numId="32" w16cid:durableId="209809859">
    <w:abstractNumId w:val="24"/>
  </w:num>
  <w:num w:numId="33" w16cid:durableId="109708751">
    <w:abstractNumId w:val="9"/>
  </w:num>
  <w:num w:numId="34" w16cid:durableId="1803961855">
    <w:abstractNumId w:val="8"/>
  </w:num>
  <w:num w:numId="35" w16cid:durableId="90036409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c2NzGxtDQ3NDJW0lEKTi0uzszPAykwqgUA0nZKViwAAAA="/>
  </w:docVars>
  <w:rsids>
    <w:rsidRoot w:val="006D5BA6"/>
    <w:rsid w:val="000F03C6"/>
    <w:rsid w:val="001A7FFE"/>
    <w:rsid w:val="001E3B13"/>
    <w:rsid w:val="002811EE"/>
    <w:rsid w:val="00287352"/>
    <w:rsid w:val="00304D25"/>
    <w:rsid w:val="00334D0F"/>
    <w:rsid w:val="003A3236"/>
    <w:rsid w:val="003A5C81"/>
    <w:rsid w:val="004573DD"/>
    <w:rsid w:val="00481185"/>
    <w:rsid w:val="0049160E"/>
    <w:rsid w:val="00565448"/>
    <w:rsid w:val="00600B0E"/>
    <w:rsid w:val="006D5BA6"/>
    <w:rsid w:val="00710EB5"/>
    <w:rsid w:val="00801428"/>
    <w:rsid w:val="00940AB2"/>
    <w:rsid w:val="00941A53"/>
    <w:rsid w:val="009C6ABB"/>
    <w:rsid w:val="00AF589B"/>
    <w:rsid w:val="00B4289B"/>
    <w:rsid w:val="00C23383"/>
    <w:rsid w:val="00C271FB"/>
    <w:rsid w:val="00C318B1"/>
    <w:rsid w:val="00C57550"/>
    <w:rsid w:val="00C849A5"/>
    <w:rsid w:val="00D752C5"/>
    <w:rsid w:val="00DD41E0"/>
    <w:rsid w:val="00DD7323"/>
    <w:rsid w:val="00E2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93C4A"/>
  <w15:docId w15:val="{CA2F8C3B-3A50-4D05-8881-1543AC5B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8" w:line="265" w:lineRule="auto"/>
      <w:ind w:left="10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hd w:val="clear" w:color="auto" w:fill="418AB3"/>
      <w:spacing w:after="513" w:line="265" w:lineRule="auto"/>
      <w:ind w:left="10" w:hanging="10"/>
      <w:outlineLvl w:val="0"/>
    </w:pPr>
    <w:rPr>
      <w:rFonts w:ascii="Franklin Gothic Book" w:eastAsia="Franklin Gothic Book" w:hAnsi="Franklin Gothic Book" w:cs="Franklin Gothic Book"/>
      <w:color w:val="FFFFFF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418AB3"/>
      <w:spacing w:after="513" w:line="265" w:lineRule="auto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06" w:line="269" w:lineRule="auto"/>
      <w:ind w:left="730" w:hanging="10"/>
      <w:outlineLvl w:val="2"/>
    </w:pPr>
    <w:rPr>
      <w:rFonts w:ascii="Franklin Gothic Book" w:eastAsia="Franklin Gothic Book" w:hAnsi="Franklin Gothic Book" w:cs="Franklin Gothic Book"/>
      <w:color w:val="000000"/>
      <w:sz w:val="20"/>
      <w:u w:val="single" w:color="00000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118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Franklin Gothic Book" w:eastAsia="Franklin Gothic Book" w:hAnsi="Franklin Gothic Book" w:cs="Franklin Gothic Book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Heading1Char">
    <w:name w:val="Heading 1 Char"/>
    <w:link w:val="Heading1"/>
    <w:rPr>
      <w:rFonts w:ascii="Franklin Gothic Book" w:eastAsia="Franklin Gothic Book" w:hAnsi="Franklin Gothic Book" w:cs="Franklin Gothic Book"/>
      <w:color w:val="FFFFFF"/>
      <w:sz w:val="22"/>
    </w:rPr>
  </w:style>
  <w:style w:type="paragraph" w:styleId="TOC1">
    <w:name w:val="toc 1"/>
    <w:basedOn w:val="Normal"/>
    <w:hidden/>
    <w:uiPriority w:val="39"/>
    <w:rsid w:val="00941A53"/>
    <w:pPr>
      <w:ind w:left="25" w:right="23"/>
    </w:pPr>
    <w:rPr>
      <w:rFonts w:ascii="Calibri" w:hAnsi="Calibri"/>
      <w:sz w:val="22"/>
    </w:rPr>
  </w:style>
  <w:style w:type="paragraph" w:styleId="ListParagraph">
    <w:name w:val="List Paragraph"/>
    <w:basedOn w:val="Normal"/>
    <w:uiPriority w:val="34"/>
    <w:qFormat/>
    <w:rsid w:val="00940AB2"/>
    <w:pPr>
      <w:ind w:left="720"/>
      <w:contextualSpacing/>
    </w:pPr>
  </w:style>
  <w:style w:type="paragraph" w:customStyle="1" w:styleId="Style1">
    <w:name w:val="Style1"/>
    <w:basedOn w:val="Heading8"/>
    <w:next w:val="Normal"/>
    <w:link w:val="Style1Char"/>
    <w:qFormat/>
    <w:rsid w:val="00940AB2"/>
    <w:pPr>
      <w:shd w:val="clear" w:color="auto" w:fill="008ACE"/>
      <w:spacing w:line="276" w:lineRule="auto"/>
      <w:ind w:left="0" w:right="729" w:firstLine="0"/>
    </w:pPr>
    <w:rPr>
      <w:rFonts w:asciiTheme="minorHAnsi" w:hAnsiTheme="minorHAnsi" w:cstheme="minorHAnsi"/>
      <w:color w:val="FFFFFF" w:themeColor="background1"/>
      <w:sz w:val="22"/>
    </w:rPr>
  </w:style>
  <w:style w:type="paragraph" w:customStyle="1" w:styleId="list-item">
    <w:name w:val="list-item"/>
    <w:basedOn w:val="Normal"/>
    <w:rsid w:val="00940AB2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customStyle="1" w:styleId="Style1Char">
    <w:name w:val="Style1 Char"/>
    <w:basedOn w:val="DefaultParagraphFont"/>
    <w:link w:val="Style1"/>
    <w:rsid w:val="00481185"/>
    <w:rPr>
      <w:rFonts w:eastAsiaTheme="majorEastAsia" w:cstheme="minorHAnsi"/>
      <w:color w:val="FFFFFF" w:themeColor="background1"/>
      <w:szCs w:val="21"/>
      <w:shd w:val="clear" w:color="auto" w:fill="008ACE"/>
    </w:rPr>
  </w:style>
  <w:style w:type="character" w:styleId="Hyperlink">
    <w:name w:val="Hyperlink"/>
    <w:basedOn w:val="DefaultParagraphFont"/>
    <w:uiPriority w:val="99"/>
    <w:unhideWhenUsed/>
    <w:rsid w:val="00940AB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81185"/>
    <w:pPr>
      <w:shd w:val="clear" w:color="auto" w:fill="auto"/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1E3B13"/>
    <w:pPr>
      <w:spacing w:after="100"/>
      <w:ind w:left="10800" w:right="444" w:hanging="10800"/>
    </w:pPr>
  </w:style>
  <w:style w:type="paragraph" w:styleId="TOC2">
    <w:name w:val="toc 2"/>
    <w:basedOn w:val="Normal"/>
    <w:next w:val="Normal"/>
    <w:autoRedefine/>
    <w:uiPriority w:val="39"/>
    <w:unhideWhenUsed/>
    <w:rsid w:val="004573DD"/>
    <w:pPr>
      <w:spacing w:after="100" w:line="259" w:lineRule="auto"/>
      <w:ind w:left="22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11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github.com/obsidiandynamics/kafdrop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6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footer6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446F3-5623-4BB1-B9F3-6EF7C74DD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186DFC-B36C-41C9-90F0-0D220B0A71BB}">
  <ds:schemaRefs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d2f1ebf5-a8a2-454a-a1d0-6843de7f9093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f1ccc7c4-accf-4228-a7a9-5cd8e4c2a7c6"/>
  </ds:schemaRefs>
</ds:datastoreItem>
</file>

<file path=customXml/itemProps3.xml><?xml version="1.0" encoding="utf-8"?>
<ds:datastoreItem xmlns:ds="http://schemas.openxmlformats.org/officeDocument/2006/customXml" ds:itemID="{D659E85A-AC7D-42CA-A4A1-FFB99E812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BF51E-BC38-45B0-9C1B-7C4E283CC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0</Pages>
  <Words>2283</Words>
  <Characters>13015</Characters>
  <Application>Microsoft Office Word</Application>
  <DocSecurity>0</DocSecurity>
  <Lines>108</Lines>
  <Paragraphs>30</Paragraphs>
  <ScaleCrop>false</ScaleCrop>
  <Company/>
  <LinksUpToDate>false</LinksUpToDate>
  <CharactersWithSpaces>1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Alesia Karpeichik</cp:lastModifiedBy>
  <cp:revision>29</cp:revision>
  <dcterms:created xsi:type="dcterms:W3CDTF">2023-02-09T10:07:00Z</dcterms:created>
  <dcterms:modified xsi:type="dcterms:W3CDTF">2023-02-1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